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45D3" w:rsidRDefault="00985207" w:rsidP="00BA1902">
      <w:pPr>
        <w:pStyle w:val="Heading1"/>
        <w:rPr>
          <w:b/>
        </w:rPr>
      </w:pPr>
      <w:r w:rsidRPr="0063576E">
        <w:rPr>
          <w:b/>
        </w:rPr>
        <w:t>Chapter</w:t>
      </w:r>
      <w:r w:rsidR="00D445D3">
        <w:rPr>
          <w:b/>
        </w:rPr>
        <w:t xml:space="preserve"> 02</w:t>
      </w:r>
      <w:r w:rsidR="00831E10" w:rsidRPr="0063576E">
        <w:rPr>
          <w:b/>
        </w:rPr>
        <w:t xml:space="preserve"> </w:t>
      </w:r>
      <w:r w:rsidR="000C1518">
        <w:rPr>
          <w:b/>
        </w:rPr>
        <w:t>Selection Lab</w:t>
      </w:r>
      <w:r w:rsidR="006949F2" w:rsidRPr="0063576E">
        <w:rPr>
          <w:b/>
        </w:rPr>
        <w:br/>
      </w:r>
    </w:p>
    <w:p w:rsidR="00BA1902" w:rsidRPr="00BA1902" w:rsidRDefault="00BA1902" w:rsidP="00BA1902">
      <w:pPr>
        <w:pStyle w:val="Heading2"/>
        <w:rPr>
          <w:b/>
        </w:rPr>
      </w:pPr>
      <w:r w:rsidRPr="00BA1902">
        <w:rPr>
          <w:b/>
        </w:rPr>
        <w:t xml:space="preserve">Part 1 </w:t>
      </w:r>
      <w:r w:rsidRPr="00BA1902">
        <w:rPr>
          <w:b/>
        </w:rPr>
        <w:br/>
      </w:r>
    </w:p>
    <w:p w:rsidR="00831E10" w:rsidRPr="00BA1902" w:rsidRDefault="00831E10" w:rsidP="00831E10">
      <w:pPr>
        <w:pStyle w:val="Heading2"/>
        <w:rPr>
          <w:b/>
        </w:rPr>
      </w:pPr>
      <w:r w:rsidRPr="00BA1902">
        <w:rPr>
          <w:b/>
        </w:rPr>
        <w:t xml:space="preserve">Objective </w:t>
      </w:r>
    </w:p>
    <w:p w:rsidR="008E123B" w:rsidRDefault="008E123B" w:rsidP="008E123B">
      <w:pPr>
        <w:ind w:left="360"/>
      </w:pPr>
      <w:r>
        <w:t xml:space="preserve">In this lab you'll gain </w:t>
      </w:r>
      <w:r w:rsidR="000C1518">
        <w:t>the</w:t>
      </w:r>
      <w:r>
        <w:t xml:space="preserve"> experience </w:t>
      </w:r>
      <w:r w:rsidR="000C1518">
        <w:t>of using</w:t>
      </w:r>
      <w:r>
        <w:t xml:space="preserve"> conditional </w:t>
      </w:r>
      <w:r w:rsidR="00B569D0" w:rsidRPr="00B569D0">
        <w:rPr>
          <w:b/>
        </w:rPr>
        <w:t>if…</w:t>
      </w:r>
      <w:proofErr w:type="spellStart"/>
      <w:r w:rsidR="00B569D0" w:rsidRPr="00B569D0">
        <w:rPr>
          <w:b/>
        </w:rPr>
        <w:t>elif</w:t>
      </w:r>
      <w:proofErr w:type="spellEnd"/>
      <w:r w:rsidR="00B569D0">
        <w:t xml:space="preserve"> </w:t>
      </w:r>
      <w:r>
        <w:t xml:space="preserve">control flow statements in Python. </w:t>
      </w:r>
    </w:p>
    <w:p w:rsidR="00831E10" w:rsidRDefault="00831E10" w:rsidP="00985207"/>
    <w:p w:rsidR="009706CA" w:rsidRDefault="009706CA" w:rsidP="00985207">
      <w:r w:rsidRPr="009706CA">
        <w:rPr>
          <w:b/>
        </w:rPr>
        <w:t>Duration:</w:t>
      </w:r>
      <w:r>
        <w:t xml:space="preserve"> 10-15 minutes</w:t>
      </w:r>
    </w:p>
    <w:p w:rsidR="009706CA" w:rsidRDefault="009706CA" w:rsidP="00985207"/>
    <w:p w:rsidR="002035CD" w:rsidRPr="00BA1902" w:rsidRDefault="00BA1902" w:rsidP="002035CD">
      <w:pPr>
        <w:pStyle w:val="Heading2"/>
        <w:rPr>
          <w:b/>
        </w:rPr>
      </w:pPr>
      <w:r>
        <w:rPr>
          <w:b/>
        </w:rPr>
        <w:t>Steps</w:t>
      </w:r>
      <w:r w:rsidRPr="00BA1902">
        <w:rPr>
          <w:b/>
        </w:rPr>
        <w:t xml:space="preserve"> </w:t>
      </w:r>
      <w:r w:rsidR="002035CD" w:rsidRPr="00BA1902">
        <w:rPr>
          <w:b/>
        </w:rPr>
        <w:br/>
      </w:r>
    </w:p>
    <w:p w:rsidR="002035CD" w:rsidRDefault="007134F6" w:rsidP="006B49F1">
      <w:pPr>
        <w:pStyle w:val="ListParagraph"/>
        <w:numPr>
          <w:ilvl w:val="0"/>
          <w:numId w:val="28"/>
        </w:numPr>
      </w:pPr>
      <w:r>
        <w:t xml:space="preserve">Add a new code page to your project. Call it </w:t>
      </w:r>
      <w:r w:rsidR="00210E40">
        <w:rPr>
          <w:b/>
          <w:i/>
        </w:rPr>
        <w:t>selection_part1</w:t>
      </w:r>
      <w:r w:rsidR="004D2368">
        <w:br/>
      </w:r>
    </w:p>
    <w:p w:rsidR="001D35E1" w:rsidRDefault="001D35E1" w:rsidP="006B49F1">
      <w:pPr>
        <w:pStyle w:val="ListParagraph"/>
        <w:numPr>
          <w:ilvl w:val="0"/>
          <w:numId w:val="28"/>
        </w:numPr>
      </w:pPr>
      <w:r>
        <w:t xml:space="preserve">Create </w:t>
      </w:r>
      <w:r w:rsidR="002035CD">
        <w:t xml:space="preserve">an </w:t>
      </w:r>
      <w:r>
        <w:t>IF statement to see i</w:t>
      </w:r>
      <w:r w:rsidR="00D33723">
        <w:t xml:space="preserve">f the person is equal 18 or over. </w:t>
      </w:r>
    </w:p>
    <w:p w:rsidR="001D35E1" w:rsidRDefault="001D35E1" w:rsidP="004F1DA6">
      <w:pPr>
        <w:pStyle w:val="ListParagraph"/>
        <w:numPr>
          <w:ilvl w:val="1"/>
          <w:numId w:val="28"/>
        </w:numPr>
      </w:pPr>
      <w:r>
        <w:t>Display '</w:t>
      </w:r>
      <w:r w:rsidR="00D33723">
        <w:rPr>
          <w:i/>
        </w:rPr>
        <w:t xml:space="preserve">You are in </w:t>
      </w:r>
      <w:proofErr w:type="spellStart"/>
      <w:r w:rsidR="00D33723">
        <w:rPr>
          <w:i/>
        </w:rPr>
        <w:t>catergory</w:t>
      </w:r>
      <w:proofErr w:type="spellEnd"/>
      <w:r w:rsidR="00D33723">
        <w:rPr>
          <w:i/>
        </w:rPr>
        <w:t xml:space="preserve"> A</w:t>
      </w:r>
      <w:r>
        <w:t xml:space="preserve">' </w:t>
      </w:r>
      <w:r w:rsidR="002035CD">
        <w:br/>
      </w:r>
    </w:p>
    <w:p w:rsidR="00D33723" w:rsidRDefault="00D33723" w:rsidP="00D33723">
      <w:pPr>
        <w:pStyle w:val="ListParagraph"/>
        <w:numPr>
          <w:ilvl w:val="0"/>
          <w:numId w:val="28"/>
        </w:numPr>
      </w:pPr>
      <w:r>
        <w:t>Create an IF statement to see i</w:t>
      </w:r>
      <w:r w:rsidR="000012E0">
        <w:t>f the person is over 16 or over</w:t>
      </w:r>
    </w:p>
    <w:p w:rsidR="00D33723" w:rsidRDefault="00D33723" w:rsidP="00D33723">
      <w:pPr>
        <w:pStyle w:val="ListParagraph"/>
        <w:numPr>
          <w:ilvl w:val="1"/>
          <w:numId w:val="28"/>
        </w:numPr>
      </w:pPr>
      <w:r>
        <w:t>Display '</w:t>
      </w:r>
      <w:r>
        <w:rPr>
          <w:i/>
        </w:rPr>
        <w:t xml:space="preserve">You are in </w:t>
      </w:r>
      <w:proofErr w:type="spellStart"/>
      <w:r>
        <w:rPr>
          <w:i/>
        </w:rPr>
        <w:t>catergory</w:t>
      </w:r>
      <w:proofErr w:type="spellEnd"/>
      <w:r>
        <w:rPr>
          <w:i/>
        </w:rPr>
        <w:t xml:space="preserve"> B</w:t>
      </w:r>
      <w:r>
        <w:t xml:space="preserve">' </w:t>
      </w:r>
      <w:r>
        <w:br/>
      </w:r>
    </w:p>
    <w:p w:rsidR="002035CD" w:rsidRDefault="002035CD" w:rsidP="00D33723">
      <w:pPr>
        <w:pStyle w:val="ListParagraph"/>
        <w:numPr>
          <w:ilvl w:val="0"/>
          <w:numId w:val="28"/>
        </w:numPr>
      </w:pPr>
      <w:r>
        <w:t xml:space="preserve">Create another IF statement to see if the person is </w:t>
      </w:r>
      <w:r w:rsidR="00D33723">
        <w:t xml:space="preserve">under </w:t>
      </w:r>
      <w:r>
        <w:t xml:space="preserve">16 years </w:t>
      </w:r>
      <w:r w:rsidR="00D33723">
        <w:t>of age.</w:t>
      </w:r>
    </w:p>
    <w:p w:rsidR="002035CD" w:rsidRDefault="002035CD" w:rsidP="004F1DA6">
      <w:pPr>
        <w:pStyle w:val="ListParagraph"/>
        <w:numPr>
          <w:ilvl w:val="1"/>
          <w:numId w:val="28"/>
        </w:numPr>
      </w:pPr>
      <w:r>
        <w:t>Display '</w:t>
      </w:r>
      <w:r w:rsidRPr="001D35E1">
        <w:rPr>
          <w:i/>
        </w:rPr>
        <w:t xml:space="preserve">You are in </w:t>
      </w:r>
      <w:proofErr w:type="spellStart"/>
      <w:r w:rsidRPr="001D35E1">
        <w:rPr>
          <w:i/>
        </w:rPr>
        <w:t>catergory</w:t>
      </w:r>
      <w:proofErr w:type="spellEnd"/>
      <w:r w:rsidRPr="001D35E1">
        <w:rPr>
          <w:i/>
        </w:rPr>
        <w:t xml:space="preserve"> </w:t>
      </w:r>
      <w:r w:rsidR="00D33723">
        <w:rPr>
          <w:i/>
        </w:rPr>
        <w:t>C</w:t>
      </w:r>
      <w:r>
        <w:t xml:space="preserve">' </w:t>
      </w:r>
      <w:r>
        <w:br/>
      </w:r>
      <w:bookmarkStart w:id="0" w:name="_GoBack"/>
      <w:bookmarkEnd w:id="0"/>
    </w:p>
    <w:p w:rsidR="002035CD" w:rsidRDefault="002035CD" w:rsidP="001D35E1">
      <w:pPr>
        <w:pStyle w:val="ListParagraph"/>
        <w:numPr>
          <w:ilvl w:val="0"/>
          <w:numId w:val="28"/>
        </w:numPr>
      </w:pPr>
      <w:r>
        <w:t>Save and run your code and enter 19 for age.</w:t>
      </w:r>
      <w:r w:rsidR="000012E0">
        <w:br/>
      </w:r>
    </w:p>
    <w:p w:rsidR="002035CD" w:rsidRDefault="002035CD" w:rsidP="001D35E1">
      <w:pPr>
        <w:pStyle w:val="ListParagraph"/>
        <w:numPr>
          <w:ilvl w:val="0"/>
          <w:numId w:val="28"/>
        </w:numPr>
      </w:pPr>
      <w:r>
        <w:t>As you see, there are too many confusing messages!</w:t>
      </w:r>
      <w:r>
        <w:br/>
        <w:t>Simple IF statements work fine but not in a chain of IF statements such as these</w:t>
      </w:r>
      <w:r w:rsidR="0040759A">
        <w:br/>
      </w:r>
    </w:p>
    <w:p w:rsidR="000012E0" w:rsidRPr="000012E0" w:rsidRDefault="000012E0" w:rsidP="000012E0">
      <w:pPr>
        <w:pStyle w:val="Heading3"/>
        <w:rPr>
          <w:b/>
        </w:rPr>
      </w:pPr>
      <w:r w:rsidRPr="000012E0">
        <w:rPr>
          <w:b/>
        </w:rPr>
        <w:t xml:space="preserve">Use </w:t>
      </w:r>
      <w:proofErr w:type="spellStart"/>
      <w:r w:rsidRPr="000012E0">
        <w:rPr>
          <w:b/>
        </w:rPr>
        <w:t>elif</w:t>
      </w:r>
      <w:proofErr w:type="spellEnd"/>
      <w:r w:rsidRPr="000012E0">
        <w:rPr>
          <w:b/>
        </w:rPr>
        <w:br/>
      </w:r>
    </w:p>
    <w:p w:rsidR="0040759A" w:rsidRDefault="002035CD" w:rsidP="001D35E1">
      <w:pPr>
        <w:pStyle w:val="ListParagraph"/>
        <w:numPr>
          <w:ilvl w:val="0"/>
          <w:numId w:val="28"/>
        </w:numPr>
      </w:pPr>
      <w:r>
        <w:t xml:space="preserve">Create </w:t>
      </w:r>
      <w:proofErr w:type="gramStart"/>
      <w:r>
        <w:t>an if</w:t>
      </w:r>
      <w:proofErr w:type="gramEnd"/>
      <w:r>
        <w:t>…</w:t>
      </w:r>
      <w:proofErr w:type="spellStart"/>
      <w:r>
        <w:t>elif</w:t>
      </w:r>
      <w:proofErr w:type="spellEnd"/>
      <w:r>
        <w:t xml:space="preserve"> statement to examine the age in one statement. Follow this pattern</w:t>
      </w:r>
      <w:r>
        <w:br/>
      </w:r>
      <w:r w:rsidR="000012E0">
        <w:rPr>
          <w:b/>
          <w:sz w:val="24"/>
        </w:rPr>
        <w:br/>
      </w:r>
      <w:r w:rsidR="0040759A" w:rsidRPr="0040759A">
        <w:rPr>
          <w:b/>
          <w:sz w:val="24"/>
        </w:rPr>
        <w:t>if person is 18 and over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  <w:proofErr w:type="spellStart"/>
      <w:r w:rsidR="0040759A" w:rsidRPr="0040759A">
        <w:rPr>
          <w:b/>
          <w:sz w:val="24"/>
        </w:rPr>
        <w:t>elif</w:t>
      </w:r>
      <w:proofErr w:type="spellEnd"/>
      <w:r w:rsidR="0040759A" w:rsidRPr="0040759A">
        <w:rPr>
          <w:b/>
          <w:sz w:val="24"/>
        </w:rPr>
        <w:t xml:space="preserve"> person is 16 and over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  <w:r w:rsidR="0040759A" w:rsidRPr="0040759A">
        <w:rPr>
          <w:b/>
          <w:sz w:val="24"/>
        </w:rPr>
        <w:t>else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</w:p>
    <w:p w:rsidR="005859F7" w:rsidRDefault="0040759A" w:rsidP="005859F7">
      <w:pPr>
        <w:ind w:left="360" w:firstLine="360"/>
      </w:pPr>
      <w:r>
        <w:t>Note: You must start with the highest age value first.</w:t>
      </w:r>
      <w:r w:rsidR="005859F7">
        <w:br/>
      </w:r>
    </w:p>
    <w:p w:rsidR="00593BEE" w:rsidRDefault="005859F7" w:rsidP="00D33723">
      <w:pPr>
        <w:pStyle w:val="ListParagraph"/>
        <w:numPr>
          <w:ilvl w:val="0"/>
          <w:numId w:val="28"/>
        </w:numPr>
      </w:pPr>
      <w:r>
        <w:t>Save and run your code using different values for age.</w:t>
      </w:r>
      <w:r>
        <w:br/>
      </w:r>
    </w:p>
    <w:p w:rsidR="009706CA" w:rsidRDefault="009706CA">
      <w:pPr>
        <w:rPr>
          <w:rFonts w:asciiTheme="majorHAnsi" w:eastAsiaTheme="majorEastAsia" w:hAnsiTheme="majorHAnsi" w:cstheme="majorBidi"/>
          <w:b/>
          <w:color w:val="1F4E79" w:themeColor="accent1" w:themeShade="80"/>
          <w:sz w:val="26"/>
          <w:szCs w:val="26"/>
        </w:rPr>
      </w:pPr>
      <w:r>
        <w:rPr>
          <w:b/>
        </w:rPr>
        <w:br w:type="page"/>
      </w:r>
    </w:p>
    <w:p w:rsidR="00BA1902" w:rsidRPr="00BA1902" w:rsidRDefault="00BA1902" w:rsidP="00BA1902">
      <w:pPr>
        <w:pStyle w:val="Heading2"/>
        <w:rPr>
          <w:b/>
        </w:rPr>
      </w:pPr>
      <w:r>
        <w:rPr>
          <w:b/>
        </w:rPr>
        <w:lastRenderedPageBreak/>
        <w:t>Part 2</w:t>
      </w:r>
      <w:r w:rsidRPr="00BA1902">
        <w:rPr>
          <w:b/>
        </w:rPr>
        <w:br/>
      </w:r>
    </w:p>
    <w:p w:rsidR="00BA1902" w:rsidRPr="00BA1902" w:rsidRDefault="00BA1902" w:rsidP="00BA1902">
      <w:pPr>
        <w:pStyle w:val="Heading2"/>
        <w:rPr>
          <w:b/>
        </w:rPr>
      </w:pPr>
      <w:r w:rsidRPr="00BA1902">
        <w:rPr>
          <w:b/>
        </w:rPr>
        <w:t xml:space="preserve">Objective </w:t>
      </w:r>
    </w:p>
    <w:p w:rsidR="00BA1902" w:rsidRDefault="00BA1902" w:rsidP="00BA1902">
      <w:pPr>
        <w:ind w:left="360"/>
      </w:pPr>
      <w:r>
        <w:br/>
        <w:t xml:space="preserve">In this </w:t>
      </w:r>
      <w:r w:rsidR="009706CA">
        <w:t xml:space="preserve">major </w:t>
      </w:r>
      <w:r>
        <w:t xml:space="preserve">lab you'll </w:t>
      </w:r>
      <w:r w:rsidR="009706CA">
        <w:t>create several pieces of code in 4 distinct tasks. You'll practice what you've learned and create more complex code</w:t>
      </w:r>
      <w:r>
        <w:t xml:space="preserve">. </w:t>
      </w:r>
      <w:r w:rsidR="009706CA">
        <w:t xml:space="preserve">Try to complete as many of these tasks as you can.  </w:t>
      </w:r>
    </w:p>
    <w:p w:rsidR="009706CA" w:rsidRDefault="009706CA" w:rsidP="00BA1902">
      <w:pPr>
        <w:pStyle w:val="Heading2"/>
        <w:rPr>
          <w:b/>
        </w:rPr>
      </w:pPr>
    </w:p>
    <w:p w:rsidR="009706CA" w:rsidRPr="009706CA" w:rsidRDefault="009706CA" w:rsidP="009706CA">
      <w:r w:rsidRPr="00E965D8">
        <w:rPr>
          <w:b/>
        </w:rPr>
        <w:t>Duration</w:t>
      </w:r>
      <w:r>
        <w:t xml:space="preserve">: </w:t>
      </w:r>
      <w:r w:rsidR="00E965D8">
        <w:t>90 minutes</w:t>
      </w:r>
    </w:p>
    <w:p w:rsidR="009706CA" w:rsidRDefault="009706CA" w:rsidP="009706CA"/>
    <w:p w:rsidR="009706CA" w:rsidRPr="0063576E" w:rsidRDefault="009706CA" w:rsidP="009706CA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 1 - Create a Calculator</w:t>
      </w:r>
      <w:r w:rsidRPr="0063576E">
        <w:rPr>
          <w:b/>
        </w:rPr>
        <w:br/>
      </w:r>
    </w:p>
    <w:p w:rsidR="009706CA" w:rsidRDefault="009706CA" w:rsidP="009706CA">
      <w:pPr>
        <w:pStyle w:val="ListParagraph"/>
        <w:numPr>
          <w:ilvl w:val="0"/>
          <w:numId w:val="28"/>
        </w:numPr>
      </w:pPr>
      <w:r>
        <w:t>Either create a new project or (better) add a new code page to an existing project.</w:t>
      </w:r>
    </w:p>
    <w:p w:rsidR="009706CA" w:rsidRDefault="009706CA" w:rsidP="009706CA">
      <w:pPr>
        <w:pStyle w:val="ListParagraph"/>
      </w:pPr>
      <w:r>
        <w:t xml:space="preserve">Name the new page as </w:t>
      </w:r>
      <w:r w:rsidRPr="0063576E">
        <w:rPr>
          <w:b/>
          <w:i/>
        </w:rPr>
        <w:t>Calculator.py</w:t>
      </w:r>
      <w:r>
        <w:t xml:space="preserve"> and make it the startup file.</w:t>
      </w:r>
      <w:r>
        <w:br/>
      </w:r>
      <w:r>
        <w:br/>
        <w:t xml:space="preserve">If you're creating a new project by selecting the </w:t>
      </w:r>
      <w:r w:rsidRPr="000C1518">
        <w:rPr>
          <w:b/>
          <w:i/>
        </w:rPr>
        <w:t>File-New-Project</w:t>
      </w:r>
      <w:r>
        <w:t xml:space="preserve"> menus, make sure you give this new project a suitable name such as chapter 6. Take note of where it is saved as you'll take away your work at the end of this course.</w:t>
      </w:r>
    </w:p>
    <w:p w:rsidR="009706CA" w:rsidRDefault="009706CA" w:rsidP="009706CA"/>
    <w:p w:rsidR="009706CA" w:rsidRDefault="009706CA" w:rsidP="009706CA">
      <w:pPr>
        <w:pStyle w:val="ListParagraph"/>
        <w:numPr>
          <w:ilvl w:val="0"/>
          <w:numId w:val="28"/>
        </w:numPr>
      </w:pPr>
      <w:r>
        <w:t>Inputs two numbers (</w:t>
      </w:r>
      <w:proofErr w:type="spellStart"/>
      <w:r>
        <w:t>int</w:t>
      </w:r>
      <w:proofErr w:type="spellEnd"/>
      <w:r>
        <w:t xml:space="preserve"> or float, your choice</w:t>
      </w:r>
      <w:proofErr w:type="gramStart"/>
      <w:r>
        <w:t>)</w:t>
      </w:r>
      <w:proofErr w:type="gramEnd"/>
      <w:r>
        <w:br/>
      </w:r>
      <w:r w:rsidRPr="009F6864">
        <w:rPr>
          <w:b/>
          <w:color w:val="0070C0"/>
        </w:rPr>
        <w:t>Tip</w:t>
      </w:r>
      <w:r>
        <w:t xml:space="preserve">: Use two </w:t>
      </w:r>
      <w:r>
        <w:rPr>
          <w:b/>
        </w:rPr>
        <w:t>input</w:t>
      </w:r>
      <w:r w:rsidRPr="009F6864">
        <w:rPr>
          <w:b/>
        </w:rPr>
        <w:t>()</w:t>
      </w:r>
      <w:r>
        <w:t xml:space="preserve"> statements. Don't forget to cast the text to either </w:t>
      </w:r>
      <w:proofErr w:type="spellStart"/>
      <w:r w:rsidRPr="00DC66F5">
        <w:rPr>
          <w:b/>
        </w:rPr>
        <w:t>int</w:t>
      </w:r>
      <w:proofErr w:type="spellEnd"/>
      <w:r>
        <w:t xml:space="preserve"> or </w:t>
      </w:r>
      <w:r w:rsidRPr="00DC66F5">
        <w:rPr>
          <w:b/>
        </w:rPr>
        <w:t>float</w:t>
      </w:r>
      <w:r>
        <w:t>.</w:t>
      </w:r>
      <w:r>
        <w:br/>
      </w:r>
    </w:p>
    <w:p w:rsidR="009706CA" w:rsidRDefault="009706CA" w:rsidP="009706CA">
      <w:pPr>
        <w:pStyle w:val="ListParagraph"/>
        <w:numPr>
          <w:ilvl w:val="0"/>
          <w:numId w:val="28"/>
        </w:num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CB85E0" wp14:editId="67DBB698">
                <wp:simplePos x="0" y="0"/>
                <wp:positionH relativeFrom="column">
                  <wp:posOffset>501650</wp:posOffset>
                </wp:positionH>
                <wp:positionV relativeFrom="paragraph">
                  <wp:posOffset>290195</wp:posOffset>
                </wp:positionV>
                <wp:extent cx="2127250" cy="1104900"/>
                <wp:effectExtent l="0" t="0" r="254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25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Add 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>+</w:t>
                            </w:r>
                          </w:p>
                          <w:p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Subtract 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- </w:t>
                            </w:r>
                          </w:p>
                          <w:p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Multiply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* </w:t>
                            </w:r>
                          </w:p>
                          <w:p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Divide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/ </w:t>
                            </w:r>
                          </w:p>
                          <w:p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Square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>s</w:t>
                            </w:r>
                          </w:p>
                          <w:p w:rsidR="009706CA" w:rsidRPr="00AB07E7" w:rsidRDefault="009706CA" w:rsidP="009706CA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B85E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9.5pt;margin-top:22.85pt;width:167.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q7okwIAALMFAAAOAAAAZHJzL2Uyb0RvYy54bWysVE1v2zAMvQ/YfxB0X51kabcGdYqsRYcB&#10;RVusHXpWZKkxKouapCTOfv2eZCdNPy4ddrFJ8ZEin0ienLaNYSvlQ0225MODAWfKSqpq+1DyX3cX&#10;n75yFqKwlTBkVck3KvDT6ccPJ2s3USNakKmUZwhiw2TtSr6I0U2KIsiFakQ4IKcsjJp8IyJU/1BU&#10;XqwRvTHFaDA4KtbkK+dJqhBwet4Z+TTH11rJeK11UJGZkiO3mL8+f+fpW0xPxOTBC7eoZZ+G+Ics&#10;GlFbXLoLdS6iYEtfvwrV1NJTIB0PJDUFaV1LlWtANcPBi2puF8KpXAvICW5HU/h/YeXV6sazuir5&#10;EWdWNHiiO9VG9o1adpTYWbswAejWARZbHOOVt+cBh6noVvsm/VEOgx08b3bcpmASh6Ph6MvoECYJ&#10;23A4GB8PMvvFk7vzIX5X1LAklNzj8TKnYnUZIlIBdAtJtwUydXVRG5OV1DDqzHi2EnhqE3OS8HiG&#10;MpatUeln5PEqQgq9858bIR9Tmc8jQDM2earcWn1aiaKOiizFjVEJY+xPpUFtZuSNHIWUyu7yzOiE&#10;0qjoPY49/imr9zh3dcAj30w27pyb2pLvWHpObfW4pVZ3eJC0V3cSYztv+9aZU7VB53jqJi84eVGD&#10;6EsR4o3wGDV0BNZHvMZHG8LrUC9xtiD/563zhMcEwMrZGqNb8vB7KbzizPywmI3j4XicZj0r48Mv&#10;Iyh+3zLft9hlc0ZomSEWlZNZTPhotqL21Nxjy8zSrTAJK3F3yeNWPIvdQsGWkmo2yyBMtxPx0t46&#10;mUInelOD3bX3wru+wSNm44q2Qy4mL/q8wyZPS7NlJF3nIUgEd6z2xGMz5D7tt1haPft6Rj3t2ulf&#10;AAAA//8DAFBLAwQUAAYACAAAACEAKlzSVN0AAAAJAQAADwAAAGRycy9kb3ducmV2LnhtbEyPzU7D&#10;MBCE70i8g7VI3KiTKpCfZlMBKlw4UVDPbry1LWI7it00vD3mBMfZWc18024XO7CZpmC8Q8hXGTBy&#10;vZfGKYTPj5e7CliIwkkxeEcI3xRg211ftaKR/uLead5HxVKIC41A0DGODeeh12RFWPmRXPJOfrIi&#10;JjkpLidxSeF24Osse+BWGJcatBjpWVP/tT9bhN2TqlVfiUnvKmnMvBxOb+oV8fZmedwAi7TEv2f4&#10;xU/o0CWmoz87GdiAUNZpSkQo7ktgyS/yIh2OCOu8LoF3Lf+/oPsBAAD//wMAUEsBAi0AFAAGAAgA&#10;AAAhALaDOJL+AAAA4QEAABMAAAAAAAAAAAAAAAAAAAAAAFtDb250ZW50X1R5cGVzXS54bWxQSwEC&#10;LQAUAAYACAAAACEAOP0h/9YAAACUAQAACwAAAAAAAAAAAAAAAAAvAQAAX3JlbHMvLnJlbHNQSwEC&#10;LQAUAAYACAAAACEA0Yau6JMCAACzBQAADgAAAAAAAAAAAAAAAAAuAgAAZHJzL2Uyb0RvYy54bWxQ&#10;SwECLQAUAAYACAAAACEAKlzSVN0AAAAJAQAADwAAAAAAAAAAAAAAAADtBAAAZHJzL2Rvd25yZXYu&#10;eG1sUEsFBgAAAAAEAAQA8wAAAPcFAAAAAA==&#10;" fillcolor="white [3201]" strokeweight=".5pt">
                <v:textbox>
                  <w:txbxContent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Add 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>+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Subtract 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-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Multiply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*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Divide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/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Square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>s</w:t>
                      </w:r>
                    </w:p>
                    <w:p w:rsidR="009706CA" w:rsidRPr="00AB07E7" w:rsidRDefault="009706CA" w:rsidP="009706CA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>Display a typical calculator menu such as</w:t>
      </w:r>
      <w:r>
        <w:br/>
      </w:r>
      <w:r>
        <w:br/>
      </w:r>
      <w:r>
        <w:tab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b/>
          <w:color w:val="0070C0"/>
        </w:rPr>
        <w:br/>
      </w:r>
      <w:r w:rsidRPr="00AB07E7">
        <w:rPr>
          <w:b/>
          <w:color w:val="0070C0"/>
        </w:rPr>
        <w:t>Tip</w:t>
      </w:r>
      <w:r>
        <w:t xml:space="preserve">: Use simple </w:t>
      </w:r>
      <w:r w:rsidRPr="00AB07E7">
        <w:rPr>
          <w:b/>
        </w:rPr>
        <w:t>print()</w:t>
      </w:r>
      <w:r>
        <w:t xml:space="preserve"> statements</w:t>
      </w:r>
      <w:r>
        <w:br/>
      </w:r>
    </w:p>
    <w:p w:rsidR="009706CA" w:rsidRDefault="009706CA" w:rsidP="009706CA">
      <w:pPr>
        <w:pStyle w:val="ListParagraph"/>
        <w:numPr>
          <w:ilvl w:val="0"/>
          <w:numId w:val="28"/>
        </w:numPr>
      </w:pPr>
      <w:r>
        <w:t xml:space="preserve">Ask the user to choose what operation to perform. </w:t>
      </w:r>
      <w:r>
        <w:br/>
        <w:t xml:space="preserve">For example if they select </w:t>
      </w:r>
      <w:r w:rsidRPr="00DC66F5">
        <w:rPr>
          <w:b/>
          <w:sz w:val="28"/>
        </w:rPr>
        <w:t>+</w:t>
      </w:r>
      <w:r>
        <w:t xml:space="preserve"> then you should display the sum of the two numbers (in step 2).</w:t>
      </w:r>
      <w:r>
        <w:br/>
        <w:t xml:space="preserve"> </w:t>
      </w:r>
      <w:r>
        <w:br/>
      </w:r>
      <w:r w:rsidRPr="009F6864">
        <w:rPr>
          <w:b/>
          <w:color w:val="0070C0"/>
        </w:rPr>
        <w:t>Tip</w:t>
      </w:r>
      <w:r>
        <w:t xml:space="preserve">: Use an </w:t>
      </w:r>
      <w:proofErr w:type="gramStart"/>
      <w:r>
        <w:rPr>
          <w:b/>
        </w:rPr>
        <w:t>input</w:t>
      </w:r>
      <w:r w:rsidRPr="009F6864">
        <w:rPr>
          <w:b/>
        </w:rPr>
        <w:t>(</w:t>
      </w:r>
      <w:proofErr w:type="gramEnd"/>
      <w:r w:rsidRPr="009F6864">
        <w:rPr>
          <w:b/>
        </w:rPr>
        <w:t>)</w:t>
      </w:r>
      <w:r>
        <w:t xml:space="preserve"> statements. There is no need to cast the text.</w:t>
      </w:r>
      <w:r>
        <w:br/>
      </w:r>
      <w:r>
        <w:tab/>
        <w:t xml:space="preserve">You'll need a single </w:t>
      </w:r>
      <w:r>
        <w:rPr>
          <w:b/>
        </w:rPr>
        <w:t>if…</w:t>
      </w:r>
      <w:proofErr w:type="spellStart"/>
      <w:r w:rsidRPr="009F6864">
        <w:rPr>
          <w:b/>
        </w:rPr>
        <w:t>elif</w:t>
      </w:r>
      <w:proofErr w:type="spellEnd"/>
      <w:r>
        <w:t xml:space="preserve"> statement to examine the operator and display the result.</w:t>
      </w:r>
      <w:r>
        <w:br/>
      </w:r>
    </w:p>
    <w:p w:rsidR="009706CA" w:rsidRDefault="009706CA" w:rsidP="009706CA">
      <w:pPr>
        <w:pStyle w:val="ListParagraph"/>
        <w:numPr>
          <w:ilvl w:val="0"/>
          <w:numId w:val="28"/>
        </w:numPr>
      </w:pPr>
      <w:r>
        <w:t xml:space="preserve">Save and run.  </w:t>
      </w:r>
    </w:p>
    <w:p w:rsidR="009706CA" w:rsidRDefault="009706CA" w:rsidP="009706CA">
      <w:pPr>
        <w:pStyle w:val="ListParagraph"/>
      </w:pPr>
    </w:p>
    <w:p w:rsidR="009706CA" w:rsidRPr="00B80B53" w:rsidRDefault="009706CA" w:rsidP="009706CA">
      <w:pPr>
        <w:pStyle w:val="Heading2"/>
        <w:rPr>
          <w:b/>
        </w:rPr>
      </w:pPr>
      <w:r>
        <w:rPr>
          <w:b/>
        </w:rPr>
        <w:t>Task 2</w:t>
      </w:r>
      <w:r w:rsidRPr="00593BEE">
        <w:rPr>
          <w:b/>
        </w:rPr>
        <w:t xml:space="preserve"> </w:t>
      </w:r>
      <w:r>
        <w:rPr>
          <w:b/>
        </w:rPr>
        <w:t>–</w:t>
      </w:r>
      <w:r w:rsidRPr="00593BEE">
        <w:rPr>
          <w:b/>
        </w:rPr>
        <w:t xml:space="preserve"> </w:t>
      </w:r>
      <w:r>
        <w:rPr>
          <w:b/>
        </w:rPr>
        <w:t>Calculate exam grades</w:t>
      </w:r>
      <w:r>
        <w:rPr>
          <w:b/>
        </w:rPr>
        <w:br/>
      </w:r>
    </w:p>
    <w:p w:rsidR="009706CA" w:rsidRDefault="009706CA" w:rsidP="009706CA">
      <w:r>
        <w:t>In this part of the lab you'll write code to input a grade between 1</w:t>
      </w:r>
      <w:proofErr w:type="gramStart"/>
      <w:r>
        <w:t>..100</w:t>
      </w:r>
      <w:proofErr w:type="gramEnd"/>
      <w:r>
        <w:t xml:space="preserve"> and display the exam grade according to a set of rules.</w:t>
      </w:r>
      <w:r>
        <w:br/>
      </w:r>
    </w:p>
    <w:p w:rsidR="009706CA" w:rsidRDefault="009706CA" w:rsidP="009706CA">
      <w:pPr>
        <w:pStyle w:val="ListParagraph"/>
        <w:numPr>
          <w:ilvl w:val="0"/>
          <w:numId w:val="29"/>
        </w:numPr>
      </w:pPr>
      <w:r>
        <w:lastRenderedPageBreak/>
        <w:t xml:space="preserve">Add a new file to your project called </w:t>
      </w:r>
      <w:r w:rsidRPr="00593BEE">
        <w:rPr>
          <w:b/>
          <w:i/>
        </w:rPr>
        <w:t>ExamGrade.py</w:t>
      </w:r>
      <w:r>
        <w:t xml:space="preserve"> and make it the startup file.</w:t>
      </w:r>
      <w:r>
        <w:br/>
      </w:r>
    </w:p>
    <w:p w:rsidR="009706CA" w:rsidRDefault="009706CA" w:rsidP="009706CA">
      <w:pPr>
        <w:pStyle w:val="ListParagraph"/>
        <w:numPr>
          <w:ilvl w:val="0"/>
          <w:numId w:val="29"/>
        </w:numPr>
      </w:pPr>
      <w:r>
        <w:t xml:space="preserve">Input the exam mark for a student. The integer must be between 1..100 </w:t>
      </w:r>
      <w:r>
        <w:br/>
        <w:t>if the mark is less than 1 or greater than 100 you'll display a suitable message (see below)</w:t>
      </w:r>
      <w:r>
        <w:br/>
      </w:r>
    </w:p>
    <w:p w:rsidR="009706CA" w:rsidRDefault="009706CA" w:rsidP="009706CA">
      <w:pPr>
        <w:pStyle w:val="ListParagraph"/>
        <w:keepNext/>
        <w:keepLines/>
        <w:numPr>
          <w:ilvl w:val="0"/>
          <w:numId w:val="29"/>
        </w:numPr>
        <w:ind w:left="357"/>
      </w:pPr>
      <w:r>
        <w:t>The rules for calculating a grade is as follows:</w:t>
      </w:r>
      <w:r>
        <w:br/>
      </w:r>
      <w:r w:rsidRPr="000634A7">
        <w:t>If the mark is</w:t>
      </w:r>
      <w:r w:rsidRPr="00F97350">
        <w:rPr>
          <w:b/>
        </w:rPr>
        <w:t xml:space="preserve"> less than 1 </w:t>
      </w:r>
      <w:r w:rsidRPr="00F97350">
        <w:t>or</w:t>
      </w:r>
      <w:r w:rsidRPr="00F97350">
        <w:rPr>
          <w:b/>
        </w:rPr>
        <w:t xml:space="preserve"> greater than 100</w:t>
      </w:r>
      <w:r>
        <w:t>, display 'Error: marks must be between 1..100'</w:t>
      </w:r>
    </w:p>
    <w:p w:rsidR="009706CA" w:rsidRDefault="009706CA" w:rsidP="009706CA">
      <w:pPr>
        <w:pStyle w:val="ListParagraph"/>
        <w:keepNext/>
        <w:keepLines/>
        <w:ind w:left="357"/>
      </w:pPr>
      <w:r w:rsidRPr="00F97350">
        <w:t>Less than</w:t>
      </w:r>
      <w:r w:rsidRPr="000634A7">
        <w:rPr>
          <w:b/>
        </w:rPr>
        <w:t xml:space="preserve"> 50</w:t>
      </w:r>
      <w:r>
        <w:tab/>
      </w:r>
      <w:r>
        <w:tab/>
      </w:r>
      <w:r>
        <w:tab/>
      </w:r>
      <w:r>
        <w:rPr>
          <w:b/>
        </w:rPr>
        <w:t>Fail</w:t>
      </w:r>
      <w:r>
        <w:br/>
      </w:r>
      <w:proofErr w:type="gramStart"/>
      <w:r w:rsidRPr="000634A7">
        <w:t>between</w:t>
      </w:r>
      <w:r w:rsidRPr="000634A7">
        <w:rPr>
          <w:b/>
        </w:rPr>
        <w:t xml:space="preserve"> </w:t>
      </w:r>
      <w:r>
        <w:rPr>
          <w:b/>
        </w:rPr>
        <w:t xml:space="preserve"> </w:t>
      </w:r>
      <w:r w:rsidRPr="000634A7">
        <w:rPr>
          <w:b/>
        </w:rPr>
        <w:t>50</w:t>
      </w:r>
      <w:proofErr w:type="gramEnd"/>
      <w:r w:rsidRPr="000634A7">
        <w:rPr>
          <w:b/>
        </w:rPr>
        <w:t>..6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 w:rsidRPr="000634A7">
        <w:rPr>
          <w:b/>
        </w:rPr>
        <w:t>61..70</w:t>
      </w:r>
      <w:r>
        <w:t xml:space="preserve"> (inclusive) </w:t>
      </w:r>
      <w:r>
        <w:tab/>
      </w:r>
      <w:r>
        <w:tab/>
      </w:r>
      <w:r>
        <w:rPr>
          <w:b/>
        </w:rPr>
        <w:t>Merit</w:t>
      </w:r>
      <w:r>
        <w:br/>
        <w:t xml:space="preserve">between  </w:t>
      </w:r>
      <w:r w:rsidRPr="000634A7">
        <w:rPr>
          <w:b/>
        </w:rPr>
        <w:t>71..100</w:t>
      </w:r>
      <w:r>
        <w:t xml:space="preserve"> (inclusive)</w:t>
      </w:r>
      <w:r>
        <w:tab/>
      </w:r>
      <w:r>
        <w:tab/>
      </w:r>
      <w:r>
        <w:rPr>
          <w:b/>
        </w:rPr>
        <w:t>Distinction</w:t>
      </w:r>
      <w:r>
        <w:rPr>
          <w:b/>
        </w:rPr>
        <w:br/>
      </w:r>
      <w:r w:rsidRPr="000634A7">
        <w:br/>
      </w:r>
    </w:p>
    <w:p w:rsidR="009706CA" w:rsidRPr="00147E91" w:rsidRDefault="009706CA" w:rsidP="009706CA">
      <w:pPr>
        <w:pStyle w:val="Heading2"/>
        <w:rPr>
          <w:b/>
        </w:rPr>
      </w:pPr>
      <w:r>
        <w:rPr>
          <w:b/>
        </w:rPr>
        <w:t>Task</w:t>
      </w:r>
      <w:r w:rsidRPr="00147E91">
        <w:rPr>
          <w:b/>
        </w:rPr>
        <w:t xml:space="preserve"> 3 – Calculate exam grades with levels</w:t>
      </w:r>
      <w:r w:rsidRPr="00147E91">
        <w:rPr>
          <w:b/>
        </w:rPr>
        <w:br/>
      </w:r>
    </w:p>
    <w:p w:rsidR="009706CA" w:rsidRPr="00B8243F" w:rsidRDefault="009706CA" w:rsidP="009706CA">
      <w:pPr>
        <w:ind w:left="720"/>
        <w:rPr>
          <w:rFonts w:ascii="Courier New" w:hAnsi="Courier New" w:cs="Courier New"/>
          <w:b/>
        </w:rPr>
      </w:pPr>
      <w:r>
        <w:t>In this part you'll write code to input a grade and calculate the grade but this time you'll take into account the different levels of studies.</w:t>
      </w:r>
      <w:r>
        <w:br/>
      </w:r>
      <w:r>
        <w:rPr>
          <w:b/>
          <w:color w:val="0070C0"/>
        </w:rPr>
        <w:br/>
      </w:r>
      <w:r w:rsidRPr="009F6864">
        <w:rPr>
          <w:b/>
          <w:color w:val="0070C0"/>
        </w:rPr>
        <w:t>Tip</w:t>
      </w:r>
      <w:r>
        <w:t>: You'll need to make use of nested if statements such as</w:t>
      </w:r>
      <w:r>
        <w:br/>
      </w:r>
      <w:r>
        <w:br/>
      </w:r>
      <w:proofErr w:type="gramStart"/>
      <w:r>
        <w:rPr>
          <w:rFonts w:ascii="Courier New" w:hAnsi="Courier New" w:cs="Courier New"/>
          <w:b/>
        </w:rPr>
        <w:t>if</w:t>
      </w:r>
      <w:r w:rsidRPr="00B8243F">
        <w:rPr>
          <w:rFonts w:ascii="Courier New" w:hAnsi="Courier New" w:cs="Courier New"/>
          <w:b/>
        </w:rPr>
        <w:t>(</w:t>
      </w:r>
      <w:proofErr w:type="gramEnd"/>
      <w:r w:rsidRPr="00B8243F">
        <w:rPr>
          <w:rFonts w:ascii="Courier New" w:hAnsi="Courier New" w:cs="Courier New"/>
          <w:b/>
        </w:rPr>
        <w:t>level == 1):</w:t>
      </w:r>
    </w:p>
    <w:p w:rsidR="009706CA" w:rsidRPr="00B8243F" w:rsidRDefault="009706CA" w:rsidP="009706CA">
      <w:pPr>
        <w:ind w:left="720"/>
        <w:rPr>
          <w:rFonts w:ascii="Courier New" w:hAnsi="Courier New" w:cs="Courier New"/>
          <w:b/>
        </w:rPr>
      </w:pPr>
      <w:r w:rsidRPr="00B8243F">
        <w:rPr>
          <w:rFonts w:ascii="Courier New" w:hAnsi="Courier New" w:cs="Courier New"/>
          <w:b/>
        </w:rPr>
        <w:tab/>
      </w:r>
      <w:proofErr w:type="gramStart"/>
      <w:r>
        <w:rPr>
          <w:rFonts w:ascii="Courier New" w:hAnsi="Courier New" w:cs="Courier New"/>
          <w:b/>
        </w:rPr>
        <w:t>i</w:t>
      </w:r>
      <w:r w:rsidRPr="00B8243F">
        <w:rPr>
          <w:rFonts w:ascii="Courier New" w:hAnsi="Courier New" w:cs="Courier New"/>
          <w:b/>
        </w:rPr>
        <w:t>f</w:t>
      </w:r>
      <w:proofErr w:type="gramEnd"/>
      <w:r w:rsidRPr="00B8243F">
        <w:rPr>
          <w:rFonts w:ascii="Courier New" w:hAnsi="Courier New" w:cs="Courier New"/>
          <w:b/>
        </w:rPr>
        <w:t xml:space="preserve"> (grade &gt;70):</w:t>
      </w:r>
    </w:p>
    <w:p w:rsidR="009706CA" w:rsidRDefault="009706CA" w:rsidP="009706CA">
      <w:pPr>
        <w:ind w:left="720"/>
      </w:pPr>
      <w:r w:rsidRPr="00B8243F">
        <w:rPr>
          <w:rFonts w:ascii="Courier New" w:hAnsi="Courier New" w:cs="Courier New"/>
          <w:b/>
        </w:rPr>
        <w:tab/>
      </w:r>
      <w:r w:rsidRPr="00B8243F">
        <w:rPr>
          <w:rFonts w:ascii="Courier New" w:hAnsi="Courier New" w:cs="Courier New"/>
          <w:b/>
        </w:rPr>
        <w:tab/>
      </w:r>
      <w:proofErr w:type="gramStart"/>
      <w:r>
        <w:rPr>
          <w:rFonts w:ascii="Courier New" w:hAnsi="Courier New" w:cs="Courier New"/>
          <w:b/>
        </w:rPr>
        <w:t>p</w:t>
      </w:r>
      <w:r w:rsidRPr="00B8243F">
        <w:rPr>
          <w:rFonts w:ascii="Courier New" w:hAnsi="Courier New" w:cs="Courier New"/>
          <w:b/>
        </w:rPr>
        <w:t>rint(</w:t>
      </w:r>
      <w:proofErr w:type="gramEnd"/>
      <w:r w:rsidRPr="00B8243F">
        <w:rPr>
          <w:rFonts w:ascii="Courier New" w:hAnsi="Courier New" w:cs="Courier New"/>
          <w:b/>
        </w:rPr>
        <w:t>….)</w:t>
      </w:r>
      <w:r w:rsidRPr="00B8243F">
        <w:rPr>
          <w:rFonts w:ascii="Courier New" w:hAnsi="Courier New" w:cs="Courier New"/>
          <w:b/>
        </w:rPr>
        <w:br/>
      </w:r>
      <w:r>
        <w:br/>
        <w:t xml:space="preserve">You may decide to use separate if statements for levels or use </w:t>
      </w:r>
      <w:proofErr w:type="spellStart"/>
      <w:r w:rsidRPr="00B8243F">
        <w:rPr>
          <w:b/>
        </w:rPr>
        <w:t>elif</w:t>
      </w:r>
      <w:proofErr w:type="spellEnd"/>
      <w:r>
        <w:t xml:space="preserve">. </w:t>
      </w:r>
      <w:r>
        <w:br/>
      </w:r>
    </w:p>
    <w:p w:rsidR="009706CA" w:rsidRDefault="009706CA" w:rsidP="009706CA">
      <w:pPr>
        <w:pStyle w:val="ListParagraph"/>
        <w:numPr>
          <w:ilvl w:val="0"/>
          <w:numId w:val="32"/>
        </w:numPr>
      </w:pPr>
      <w:r>
        <w:t xml:space="preserve">Add a new file to your project called </w:t>
      </w:r>
      <w:r w:rsidRPr="00473D50">
        <w:rPr>
          <w:b/>
          <w:i/>
        </w:rPr>
        <w:t>ExamGrade2.py</w:t>
      </w:r>
      <w:r>
        <w:t xml:space="preserve"> and make it the startup file.</w:t>
      </w:r>
      <w:r>
        <w:br/>
      </w:r>
    </w:p>
    <w:p w:rsidR="009706CA" w:rsidRDefault="009706CA" w:rsidP="009706CA">
      <w:pPr>
        <w:pStyle w:val="ListParagraph"/>
        <w:numPr>
          <w:ilvl w:val="0"/>
          <w:numId w:val="32"/>
        </w:numPr>
      </w:pPr>
      <w:r>
        <w:t>Input the exam mark for a student. The integer must be between 1..100</w:t>
      </w:r>
      <w:r>
        <w:br/>
        <w:t>if the mark is less than 1 or greater than 100 you'll display a suitable message</w:t>
      </w:r>
      <w:r>
        <w:br/>
      </w:r>
    </w:p>
    <w:p w:rsidR="009706CA" w:rsidRDefault="009706CA" w:rsidP="009706CA">
      <w:pPr>
        <w:pStyle w:val="ListParagraph"/>
        <w:numPr>
          <w:ilvl w:val="0"/>
          <w:numId w:val="32"/>
        </w:numPr>
      </w:pPr>
      <w:r>
        <w:t>Input the student level. Currently we've two levels (1 or 2).</w:t>
      </w:r>
      <w:r>
        <w:br/>
      </w:r>
    </w:p>
    <w:p w:rsidR="009706CA" w:rsidRDefault="009706CA" w:rsidP="009706CA">
      <w:pPr>
        <w:pStyle w:val="ListParagraph"/>
        <w:numPr>
          <w:ilvl w:val="0"/>
          <w:numId w:val="32"/>
        </w:numPr>
      </w:pPr>
      <w:r>
        <w:t xml:space="preserve">The rules for calculating a grade for </w:t>
      </w:r>
      <w:r w:rsidRPr="00F97350">
        <w:rPr>
          <w:b/>
        </w:rPr>
        <w:t>level 1</w:t>
      </w:r>
      <w:r>
        <w:t xml:space="preserve"> are as follows (same as in lab 2):</w:t>
      </w:r>
    </w:p>
    <w:p w:rsidR="009706CA" w:rsidRDefault="009706CA" w:rsidP="009706CA">
      <w:pPr>
        <w:pStyle w:val="ListParagraph"/>
        <w:ind w:left="360"/>
      </w:pPr>
      <w:r>
        <w:br/>
      </w:r>
      <w:r w:rsidRPr="000634A7">
        <w:t>If the mark is</w:t>
      </w:r>
      <w:r>
        <w:rPr>
          <w:b/>
        </w:rPr>
        <w:t xml:space="preserve"> </w:t>
      </w:r>
      <w:r w:rsidRPr="000634A7">
        <w:rPr>
          <w:b/>
        </w:rPr>
        <w:t>less than 1</w:t>
      </w:r>
      <w:r>
        <w:rPr>
          <w:b/>
        </w:rPr>
        <w:t xml:space="preserve"> or greater than 100</w:t>
      </w:r>
      <w:r>
        <w:t>, display 'Error: marks must be between 1</w:t>
      </w:r>
      <w:proofErr w:type="gramStart"/>
      <w:r>
        <w:t>..100'</w:t>
      </w:r>
      <w:proofErr w:type="gramEnd"/>
    </w:p>
    <w:p w:rsidR="009706CA" w:rsidRDefault="009706CA" w:rsidP="009706CA">
      <w:pPr>
        <w:pStyle w:val="ListParagraph"/>
        <w:ind w:left="360"/>
        <w:rPr>
          <w:b/>
        </w:rPr>
      </w:pPr>
      <w:r>
        <w:br/>
      </w:r>
      <w:r w:rsidRPr="00F97350">
        <w:t>Less than</w:t>
      </w:r>
      <w:r w:rsidRPr="000634A7">
        <w:rPr>
          <w:b/>
        </w:rPr>
        <w:t xml:space="preserve"> 50</w:t>
      </w:r>
      <w:r>
        <w:tab/>
      </w:r>
      <w:r>
        <w:tab/>
      </w:r>
      <w:r>
        <w:tab/>
      </w:r>
      <w:r>
        <w:rPr>
          <w:b/>
        </w:rPr>
        <w:t>Fail</w:t>
      </w:r>
      <w:r>
        <w:br/>
      </w:r>
      <w:proofErr w:type="gramStart"/>
      <w:r w:rsidRPr="000634A7">
        <w:t>between</w:t>
      </w:r>
      <w:r w:rsidRPr="000634A7">
        <w:rPr>
          <w:b/>
        </w:rPr>
        <w:t xml:space="preserve"> </w:t>
      </w:r>
      <w:r>
        <w:rPr>
          <w:b/>
        </w:rPr>
        <w:t xml:space="preserve"> </w:t>
      </w:r>
      <w:r w:rsidRPr="000634A7">
        <w:rPr>
          <w:b/>
        </w:rPr>
        <w:t>50</w:t>
      </w:r>
      <w:proofErr w:type="gramEnd"/>
      <w:r w:rsidRPr="000634A7">
        <w:rPr>
          <w:b/>
        </w:rPr>
        <w:t>..6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 w:rsidRPr="000634A7">
        <w:rPr>
          <w:b/>
        </w:rPr>
        <w:t>61..70</w:t>
      </w:r>
      <w:r>
        <w:t xml:space="preserve"> (inclusive) </w:t>
      </w:r>
      <w:r>
        <w:tab/>
      </w:r>
      <w:r>
        <w:tab/>
      </w:r>
      <w:r>
        <w:rPr>
          <w:b/>
        </w:rPr>
        <w:t>Merit</w:t>
      </w:r>
      <w:r>
        <w:br/>
        <w:t xml:space="preserve">between  </w:t>
      </w:r>
      <w:r w:rsidRPr="000634A7">
        <w:rPr>
          <w:b/>
        </w:rPr>
        <w:t>71..100</w:t>
      </w:r>
      <w:r>
        <w:t xml:space="preserve"> (inclusive)</w:t>
      </w:r>
      <w:r>
        <w:tab/>
      </w:r>
      <w:r>
        <w:tab/>
      </w:r>
      <w:r>
        <w:rPr>
          <w:b/>
        </w:rPr>
        <w:t>Distinction</w:t>
      </w:r>
      <w:r>
        <w:rPr>
          <w:b/>
        </w:rPr>
        <w:br/>
      </w:r>
    </w:p>
    <w:p w:rsidR="009706CA" w:rsidRDefault="009706CA" w:rsidP="009706CA">
      <w:pPr>
        <w:pStyle w:val="ListParagraph"/>
        <w:ind w:left="360"/>
      </w:pPr>
      <w:r w:rsidRPr="000634A7">
        <w:t>The rules</w:t>
      </w:r>
      <w:r>
        <w:rPr>
          <w:b/>
        </w:rPr>
        <w:t xml:space="preserve"> </w:t>
      </w:r>
      <w:r>
        <w:t xml:space="preserve">for calculating a grade for </w:t>
      </w:r>
      <w:r w:rsidRPr="00F97350">
        <w:rPr>
          <w:b/>
        </w:rPr>
        <w:t>level 2</w:t>
      </w:r>
      <w:r>
        <w:t xml:space="preserve"> are as follows:</w:t>
      </w:r>
    </w:p>
    <w:p w:rsidR="009706CA" w:rsidRDefault="009706CA" w:rsidP="009706CA">
      <w:pPr>
        <w:pStyle w:val="ListParagraph"/>
        <w:ind w:left="360"/>
      </w:pPr>
    </w:p>
    <w:p w:rsidR="009706CA" w:rsidRDefault="009706CA" w:rsidP="009706CA">
      <w:pPr>
        <w:pStyle w:val="ListParagraph"/>
        <w:ind w:left="360"/>
      </w:pPr>
      <w:r>
        <w:t>L</w:t>
      </w:r>
      <w:r w:rsidRPr="00324984">
        <w:t>ess than</w:t>
      </w:r>
      <w:r w:rsidRPr="000634A7">
        <w:rPr>
          <w:b/>
        </w:rPr>
        <w:t xml:space="preserve"> </w:t>
      </w:r>
      <w:r>
        <w:rPr>
          <w:b/>
        </w:rPr>
        <w:t>4</w:t>
      </w:r>
      <w:r w:rsidRPr="000634A7">
        <w:rPr>
          <w:b/>
        </w:rPr>
        <w:t>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il</w:t>
      </w:r>
      <w:r>
        <w:br/>
      </w:r>
      <w:proofErr w:type="gramStart"/>
      <w:r w:rsidRPr="000634A7">
        <w:t>between</w:t>
      </w:r>
      <w:r>
        <w:rPr>
          <w:b/>
        </w:rPr>
        <w:t xml:space="preserve">  40</w:t>
      </w:r>
      <w:proofErr w:type="gramEnd"/>
      <w:r>
        <w:rPr>
          <w:b/>
        </w:rPr>
        <w:t>..5</w:t>
      </w:r>
      <w:r w:rsidRPr="000634A7">
        <w:rPr>
          <w:b/>
        </w:rPr>
        <w:t>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>
        <w:rPr>
          <w:b/>
        </w:rPr>
        <w:t>5</w:t>
      </w:r>
      <w:r w:rsidRPr="000634A7">
        <w:rPr>
          <w:b/>
        </w:rPr>
        <w:t>1</w:t>
      </w:r>
      <w:r>
        <w:rPr>
          <w:b/>
        </w:rPr>
        <w:t>..65</w:t>
      </w:r>
      <w:r>
        <w:t xml:space="preserve"> (inclusive)  </w:t>
      </w:r>
      <w:r>
        <w:tab/>
      </w:r>
      <w:r>
        <w:tab/>
      </w:r>
      <w:r>
        <w:rPr>
          <w:b/>
        </w:rPr>
        <w:t>Merit</w:t>
      </w:r>
      <w:r>
        <w:br/>
      </w:r>
      <w:r>
        <w:lastRenderedPageBreak/>
        <w:t xml:space="preserve">between  </w:t>
      </w:r>
      <w:r>
        <w:rPr>
          <w:b/>
        </w:rPr>
        <w:t>66</w:t>
      </w:r>
      <w:r w:rsidRPr="000634A7">
        <w:rPr>
          <w:b/>
        </w:rPr>
        <w:t>..100</w:t>
      </w:r>
      <w:r>
        <w:t xml:space="preserve"> (inclusive) </w:t>
      </w:r>
      <w:r>
        <w:tab/>
      </w:r>
      <w:r>
        <w:tab/>
      </w:r>
      <w:r>
        <w:rPr>
          <w:b/>
        </w:rPr>
        <w:t>Distinction</w:t>
      </w:r>
      <w:r>
        <w:rPr>
          <w:b/>
        </w:rPr>
        <w:br/>
      </w:r>
    </w:p>
    <w:p w:rsidR="009706CA" w:rsidRDefault="009706CA" w:rsidP="009706CA">
      <w:pPr>
        <w:pStyle w:val="ListParagraph"/>
        <w:numPr>
          <w:ilvl w:val="0"/>
          <w:numId w:val="32"/>
        </w:numPr>
      </w:pPr>
      <w:r>
        <w:t xml:space="preserve">Save and run.    </w:t>
      </w:r>
    </w:p>
    <w:p w:rsidR="009706CA" w:rsidRDefault="009706CA" w:rsidP="009706CA"/>
    <w:p w:rsidR="009706CA" w:rsidRDefault="009706CA" w:rsidP="009706CA"/>
    <w:p w:rsidR="009706CA" w:rsidRPr="00147E91" w:rsidRDefault="009706CA" w:rsidP="009706CA">
      <w:pPr>
        <w:pStyle w:val="Heading2"/>
        <w:rPr>
          <w:b/>
        </w:rPr>
      </w:pPr>
      <w:r>
        <w:rPr>
          <w:b/>
        </w:rPr>
        <w:t>Task</w:t>
      </w:r>
      <w:r w:rsidRPr="00147E91">
        <w:rPr>
          <w:b/>
        </w:rPr>
        <w:t xml:space="preserve"> 4 - Exercise 9.10 – Pythagoras  </w:t>
      </w:r>
    </w:p>
    <w:p w:rsidR="009706CA" w:rsidRDefault="009706CA" w:rsidP="009706CA">
      <w:pPr>
        <w:keepNext/>
        <w:keepLines/>
      </w:pPr>
    </w:p>
    <w:p w:rsidR="009706CA" w:rsidRDefault="009706CA" w:rsidP="009706CA">
      <w:pPr>
        <w:pStyle w:val="ListParagraph"/>
        <w:keepNext/>
        <w:keepLines/>
      </w:pPr>
      <w:r>
        <w:t xml:space="preserve">In this lab you'll write a program that calculates the lengths of sides of a triangle using Pythagoras’s Theorem. </w:t>
      </w:r>
      <w:r>
        <w:br/>
      </w:r>
      <w:r>
        <w:br/>
        <w:t xml:space="preserve">Pythagoras’ Theorem states that the square of the long side (C) of a right-angled triangle is the sum of the squares of the two shorter sides (A and B).  </w:t>
      </w:r>
    </w:p>
    <w:p w:rsidR="009706CA" w:rsidRDefault="009706CA" w:rsidP="009706CA">
      <w:pPr>
        <w:pStyle w:val="ListParagraph"/>
      </w:pPr>
      <w:r>
        <w:br/>
      </w:r>
      <w:r>
        <w:tab/>
      </w:r>
      <w:r w:rsidRPr="00065072">
        <w:rPr>
          <w:b/>
          <w:sz w:val="24"/>
        </w:rPr>
        <w:t>C**2 = A**2 + B**2</w:t>
      </w:r>
      <w:r>
        <w:rPr>
          <w:b/>
          <w:sz w:val="24"/>
        </w:rPr>
        <w:br/>
      </w:r>
      <w:r>
        <w:br/>
      </w:r>
      <w:r w:rsidRPr="00065072">
        <w:rPr>
          <w:i/>
        </w:rPr>
        <w:t>(**2 in Python will raise to power of 2)</w:t>
      </w:r>
      <w:r>
        <w:t xml:space="preserve">  </w:t>
      </w:r>
    </w:p>
    <w:p w:rsidR="009706CA" w:rsidRDefault="009706CA" w:rsidP="009706CA">
      <w:pPr>
        <w:keepNext/>
        <w:keepLines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F8C559" wp14:editId="4CB7E942">
                <wp:simplePos x="0" y="0"/>
                <wp:positionH relativeFrom="column">
                  <wp:posOffset>2520950</wp:posOffset>
                </wp:positionH>
                <wp:positionV relativeFrom="paragraph">
                  <wp:posOffset>300355</wp:posOffset>
                </wp:positionV>
                <wp:extent cx="241300" cy="292100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 w:rsidRPr="009021A9"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8C559" id="Text Box 2" o:spid="_x0000_s1027" type="#_x0000_t202" style="position:absolute;margin-left:198.5pt;margin-top:23.65pt;width:19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XbCigIAAJAFAAAOAAAAZHJzL2Uyb0RvYy54bWysVEtv2zAMvg/YfxB0X5y4abcGdYqsRYcB&#10;QVssGXpWZKkRJomapMTOfv0o2Xms66XDLjYlfiTFj4+r69ZoshU+KLAVHQ2GlAjLoVb2uaLfl3cf&#10;PlESIrM102BFRXci0Ovp+3dXjZuIEtaga+EJOrFh0riKrmN0k6IIfC0MCwNwwqJSgjcs4tE/F7Vn&#10;DXo3uiiHw4uiAV87D1yEgLe3nZJOs38pBY8PUgYRia4ovi3mr8/fVfoW0ys2efbMrRXvn8H+4RWG&#10;KYtBD65uWWRk49VfroziHgLIOOBgCpBScZFzwGxGwxfZLNbMiZwLkhPcgabw/9zy++2jJ6quaEmJ&#10;ZQZLtBRtJJ+hJWVip3FhgqCFQ1hs8RqrvL8PeJmSbqU36Y/pENQjz7sDt8kZx8tyPDobooajqrws&#10;Ryij9+Jo7HyIXwQYkoSKeixdZpRt5yF20D0kxQqgVX2ntM6H1C7iRnuyZVhoHfMT0fkfKG1JU9GL&#10;s/NhdmwhmXeetU1uRG6YPlxKvEswS3GnRcJo+01IJCzn+Upsxrmwh/gZnVASQ73FsMcfX/UW4y4P&#10;tMiRwcaDsVEWfM4+T9iRsvrHnjLZ4bE2J3knMbarNnfKof4rqHfYFh66sQqO3yks3pyF+Mg8zhHW&#10;G3dDfMCP1IDkQy9Rsgb/67X7hMf2Ri0lDc5lRcPPDfOCEv3VYuNfjsbjNMj5MD7/WOLBn2pWpxq7&#10;MTeAHTHCLeR4FhM+6r0oPZgnXCGzFBVVzHKMXdG4F29ity1wBXExm2UQjq5jcW4XjifXieXUmsv2&#10;iXnX92/Exr+H/QSzyYs27rDJ0sJsE0Gq3OOJ547Vnn8c+zwl/YpKe+X0nFHHRTr9DQAA//8DAFBL&#10;AwQUAAYACAAAACEAdEdFf+AAAAAJAQAADwAAAGRycy9kb3ducmV2LnhtbEyPzU7DMBCE70i8g7VI&#10;XBB1wC2hIZsKIaASNxp+xM2NTRIRr6PYTcLbs5zgODuj2W/yzew6MdohtJ4QLhYJCEuVNy3VCC/l&#10;w/k1iBA1Gd15sgjfNsCmOD7KdWb8RM923MVacAmFTCM0MfaZlKFqrNNh4XtL7H36wenIcqilGfTE&#10;5a6Tl0lyJZ1uiT80urd3ja2+dgeH8HFWvz+F+fF1UivV32/HMn0zJeLpyXx7AyLaOf6F4Ref0aFg&#10;pr0/kAmiQ1DrlLdEhGWqQHBgqVZ82COslQJZ5PL/guIHAAD//wMAUEsBAi0AFAAGAAgAAAAhALaD&#10;OJL+AAAA4QEAABMAAAAAAAAAAAAAAAAAAAAAAFtDb250ZW50X1R5cGVzXS54bWxQSwECLQAUAAYA&#10;CAAAACEAOP0h/9YAAACUAQAACwAAAAAAAAAAAAAAAAAvAQAAX3JlbHMvLnJlbHNQSwECLQAUAAYA&#10;CAAAACEAdEV2wooCAACQBQAADgAAAAAAAAAAAAAAAAAuAgAAZHJzL2Uyb0RvYy54bWxQSwECLQAU&#10;AAYACAAAACEAdEdFf+AAAAAJAQAADwAAAAAAAAAAAAAAAADkBAAAZHJzL2Rvd25yZXYueG1sUEsF&#10;BgAAAAAEAAQA8wAAAPEFAAAAAA==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 w:rsidRPr="009021A9">
                        <w:rPr>
                          <w:b/>
                          <w:color w:val="833C0B" w:themeColor="accent2" w:themeShade="80"/>
                          <w:sz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7C619E" wp14:editId="2CB9BFAB">
                <wp:simplePos x="0" y="0"/>
                <wp:positionH relativeFrom="column">
                  <wp:posOffset>1631950</wp:posOffset>
                </wp:positionH>
                <wp:positionV relativeFrom="paragraph">
                  <wp:posOffset>414655</wp:posOffset>
                </wp:positionV>
                <wp:extent cx="241300" cy="292100"/>
                <wp:effectExtent l="0" t="0" r="635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C619E" id="Text Box 3" o:spid="_x0000_s1028" type="#_x0000_t202" style="position:absolute;margin-left:128.5pt;margin-top:32.65pt;width:19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mW2iwIAAJAFAAAOAAAAZHJzL2Uyb0RvYy54bWysVE1v2zAMvQ/YfxB0X504abcGdYqsRYcB&#10;RVssHXpWZKkRJomapMTOfv0o2U6yrpcOu9iU+EiKjx8Xl63RZCt8UGArOj4ZUSIsh1rZ54p+f7z5&#10;8ImSEJmtmQYrKroTgV7O37+7aNxMlLAGXQtP0IkNs8ZVdB2jmxVF4GthWDgBJywqJXjDIh79c1F7&#10;1qB3o4tyNDorGvC188BFCHh73SnpPPuXUvB4L2UQkeiK4tti/vr8XaVvMb9gs2fP3Frx/hnsH15h&#10;mLIYdO/qmkVGNl795coo7iGAjCccTAFSKi5yDpjNePQim+WaOZFzQXKC29MU/p9bfrd98ETVFZ1Q&#10;YpnBEj2KNpLP0JJJYqdxYYagpUNYbPEaqzzcB7xMSbfSm/THdAjqkefdntvkjONlOR1PRqjhqCrP&#10;yzHK6L04GDsf4hcBhiShoh5Llxll29sQO+gASbECaFXfKK3zIbWLuNKebBkWWsf8RHT+B0pb0lT0&#10;bHI6yo4tJPPOs7bJjcgN04dLiXcJZinutEgYbb8JiYTlPF+JzTgXdh8/oxNKYqi3GPb4w6veYtzl&#10;gRY5Mti4NzbKgs/Z5wk7UFb/GCiTHR5rc5R3EmO7anOnlEP9V1DvsC08dGMVHL9RWLxbFuID8zhH&#10;WG/cDfEeP1IDkg+9RMka/K/X7hMe2xu1lDQ4lxUNPzfMC0r0V4uNfz6eTtMg58P09GOJB3+sWR1r&#10;7MZcAXbEGLeQ41lM+KgHUXowT7hCFikqqpjlGLuicRCvYrctcAVxsVhkEI6uY/HWLh1PrhPLqTUf&#10;2yfmXd+/ERv/DoYJZrMXbdxhk6WFxSaCVLnHE88dqz3/OPZ5SvoVlfbK8TmjDot0/hsAAP//AwBQ&#10;SwMEFAAGAAgAAAAhADsFzP7hAAAACgEAAA8AAABkcnMvZG93bnJldi54bWxMj8tOxDAMRfdI/ENk&#10;JDaISR/qDJSmI4R4SLNjykPsMo1pKxqnajJt+XvMCpa2j67PLbaL7cWEo+8cKYhXEQik2pmOGgUv&#10;1cPlFQgfNBndO0IF3+hhW56eFDo3bqZnnPahERxCPtcK2hCGXEpft2i1X7kBiW+fbrQ68Dg20ox6&#10;5nDbyySK1tLqjvhDqwe8a7H+2h+tgo+L5n3nl8fXOc3S4f5pqjZvplLq/Gy5vQERcAl/MPzqszqU&#10;7HRwRzJe9AqSbMNdgoJ1loJgILnOeHFgMo5TkGUh/1cofwAAAP//AwBQSwECLQAUAAYACAAAACEA&#10;toM4kv4AAADhAQAAEwAAAAAAAAAAAAAAAAAAAAAAW0NvbnRlbnRfVHlwZXNdLnhtbFBLAQItABQA&#10;BgAIAAAAIQA4/SH/1gAAAJQBAAALAAAAAAAAAAAAAAAAAC8BAABfcmVscy8ucmVsc1BLAQItABQA&#10;BgAIAAAAIQAAFmW2iwIAAJAFAAAOAAAAAAAAAAAAAAAAAC4CAABkcnMvZTJvRG9jLnhtbFBLAQIt&#10;ABQABgAIAAAAIQA7Bcz+4QAAAAoBAAAPAAAAAAAAAAAAAAAAAOUEAABkcnMvZG93bnJldi54bWxQ&#10;SwUGAAAAAAQABADzAAAA8wUAAAAA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>
                        <w:rPr>
                          <w:b/>
                          <w:color w:val="833C0B" w:themeColor="accent2" w:themeShade="80"/>
                          <w:sz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FAD1B8" wp14:editId="6D4C6E6F">
                <wp:simplePos x="0" y="0"/>
                <wp:positionH relativeFrom="column">
                  <wp:posOffset>2330450</wp:posOffset>
                </wp:positionH>
                <wp:positionV relativeFrom="paragraph">
                  <wp:posOffset>789305</wp:posOffset>
                </wp:positionV>
                <wp:extent cx="241300" cy="292100"/>
                <wp:effectExtent l="0" t="0" r="635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AD1B8" id="Text Box 4" o:spid="_x0000_s1029" type="#_x0000_t202" style="position:absolute;margin-left:183.5pt;margin-top:62.15pt;width:19pt;height:2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KQ9jAIAAJAFAAAOAAAAZHJzL2Uyb0RvYy54bWysVE1v2zAMvQ/YfxB0X5ykabcGdYqsRYYB&#10;RVssGXpWZKkRJomapMTOfv0o2U6yrpcOu9iU+EiKjx9X143RZCd8UGBLOhoMKRGWQ6Xsc0m/rxYf&#10;PlESIrMV02BFSfci0OvZ+3dXtZuKMWxAV8ITdGLDtHYl3cTopkUR+EYYFgbghEWlBG9YxKN/LirP&#10;avRudDEeDi+KGnzlPHARAt7etko6y/6lFDw+SBlEJLqk+LaYvz5/1+lbzK7Y9Nkzt1G8ewb7h1cY&#10;piwGPbi6ZZGRrVd/uTKKewgg44CDKUBKxUXOAbMZDV9ks9wwJ3IuSE5wB5rC/3PL73ePnqiqpBNK&#10;LDNYopVoIvkMDZkkdmoXpghaOoTFBq+xyv19wMuUdCO9SX9Mh6Aeed4fuE3OOF6OJ6OzIWo4qsaX&#10;4xHK6L04Gjsf4hcBhiShpB5Llxllu7sQW2gPSbECaFUtlNb5kNpF3GhPdgwLrWN+Ijr/A6UtqUt6&#10;cXY+zI4tJPPWs7bJjcgN04VLibcJZinutUgYbb8JiYTlPF+JzTgX9hA/oxNKYqi3GHb446veYtzm&#10;gRY5Mth4MDbKgs/Z5wk7Ulb96CmTLR5rc5J3EmOzbnKnnPX1X0O1x7bw0I5VcHyhsHh3LMRH5nGO&#10;sN64G+IDfqQGJB86iZIN+F+v3Sc8tjdqKalxLksafm6ZF5TorxYb/3I0maRBzofJ+ccxHvypZn2q&#10;sVtzA9gRI9xCjmcx4aPuRenBPOEKmaeoqGKWY+ySxl68ie22wBXExXyeQTi6jsU7u3Q8uU4sp9Zc&#10;NU/Mu65/Izb+PfQTzKYv2rjFJksL820EqXKPJ55bVjv+cezzlHQrKu2V03NGHRfp7DcAAAD//wMA&#10;UEsDBBQABgAIAAAAIQBnF11D4QAAAAsBAAAPAAAAZHJzL2Rvd25yZXYueG1sTI9LT8MwEITvSPwH&#10;a5G4IOpQtw0KcSqEeEi90fAQNzdekoh4HcVuEv49ywmOOzOa/Sbfzq4TIw6h9aThapGAQKq8banW&#10;8FI+XF6DCNGQNZ0n1PCNAbbF6UluMusnesZxH2vBJRQyo6GJsc+kDFWDzoSF75HY+/SDM5HPoZZ2&#10;MBOXu04uk2QjnWmJPzSmx7sGq6/90Wn4uKjfd2F+fJ3UWvX3T2OZvtlS6/Oz+fYGRMQ5/oXhF5/R&#10;oWCmgz+SDaLToDYpb4lsLFcKBCdWyZqVAytpokAWufy/ofgBAAD//wMAUEsBAi0AFAAGAAgAAAAh&#10;ALaDOJL+AAAA4QEAABMAAAAAAAAAAAAAAAAAAAAAAFtDb250ZW50X1R5cGVzXS54bWxQSwECLQAU&#10;AAYACAAAACEAOP0h/9YAAACUAQAACwAAAAAAAAAAAAAAAAAvAQAAX3JlbHMvLnJlbHNQSwECLQAU&#10;AAYACAAAACEAsCSkPYwCAACQBQAADgAAAAAAAAAAAAAAAAAuAgAAZHJzL2Uyb0RvYy54bWxQSwEC&#10;LQAUAAYACAAAACEAZxddQ+EAAAALAQAADwAAAAAAAAAAAAAAAADmBAAAZHJzL2Rvd25yZXYueG1s&#10;UEsFBgAAAAAEAAQA8wAAAPQFAAAAAA==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>
                        <w:rPr>
                          <w:b/>
                          <w:color w:val="833C0B" w:themeColor="accent2" w:themeShade="80"/>
                          <w:sz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359C6D" wp14:editId="2BBEBE11">
                <wp:simplePos x="0" y="0"/>
                <wp:positionH relativeFrom="column">
                  <wp:posOffset>1784350</wp:posOffset>
                </wp:positionH>
                <wp:positionV relativeFrom="paragraph">
                  <wp:posOffset>122555</wp:posOffset>
                </wp:positionV>
                <wp:extent cx="1885950" cy="850900"/>
                <wp:effectExtent l="19050" t="38100" r="95250" b="25400"/>
                <wp:wrapNone/>
                <wp:docPr id="1" name="Right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5950" cy="850900"/>
                        </a:xfrm>
                        <a:prstGeom prst="rtTriangle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51A2F0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" o:spid="_x0000_s1026" type="#_x0000_t6" style="position:absolute;margin-left:140.5pt;margin-top:9.65pt;width:148.5pt;height:6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QHRawIAACYFAAAOAAAAZHJzL2Uyb0RvYy54bWysVEtrGzEQvhf6H4Tuza5N3Ngm62ASUgoh&#10;CXmQs6KVvKJ6dSR77f76jrQPhzT0UHrRzuy8P32j84u90WQnIChnKzo5KSkRlrta2U1Fn5+uv8wp&#10;CZHZmmlnRUUPItCL1edP561fiqlrnK4FEExiw7L1FW1i9MuiCLwRhoUT54VFo3RgWEQVNkUNrMXs&#10;RhfTsvxatA5qD46LEPDvVWekq5xfSsHjnZRBRKIrir3FfEI+X9NZrM7ZcgPMN4r3bbB/6MIwZbHo&#10;mOqKRUa2oP5IZRQHF5yMJ9yZwkmpuMgz4DST8t00jw3zIs+C4AQ/whT+X1p+u7sHomq8O0osM3hF&#10;D2rTRPIEitmNFmSSMGp9WKLro7+HXgsopoH3Ekz64ihkn3E9jLiKfSQcf07m89lihvBztM1n5aLM&#10;wBfHaA8hfhPOkCRUFOJQPoPKdjchYl0MGBxTSW1JW9HpfHY2Sz0WqcmurSzFgxad24OQOCI2Ms3p&#10;MrnEpQayY0iL+kceEZNri54pRCqtx6DJR0E6DkG9bwoTmXBjYPlR4LHa6J0rOhvHQKOsg78Hy85/&#10;mLqbNY396uoD3ii4jurB82uFmN6wEO8ZILfxGnBf4x0eUjsE0PUSJY2DXx/9T/5IObRS0uKuVDT8&#10;3DIQlOjvFsm4mJyepuXKyunsbIoKvLW8vrXYrbl0iDsSDrvLYvKPehAlOPOCa71OVdHELMfaFeUR&#10;BuUydjuMDwMX63V2w4XyLN7YR89T8oRqYsvT/oWB74kVkZK3btgrtnzHrM43RVq33kYnVabdEdce&#10;b1zGzMb+4Ujb/lbPXsfnbfUbAAD//wMAUEsDBBQABgAIAAAAIQBvNnBP4AAAAAoBAAAPAAAAZHJz&#10;L2Rvd25yZXYueG1sTI/NTsMwEITvSLyDtUjcqNNGhTSNUyF+DkjlQEDiuo3dOCVeR7Gbhj49ywmO&#10;OzOa/abYTK4ToxlC60nBfJaAMFR73VKj4OP9+SYDESKSxs6TUfBtAmzKy4sCc+1P9GbGKjaCSyjk&#10;qMDG2OdShtoah2Hme0Ps7f3gMPI5NFIPeOJy18lFktxKhy3xB4u9ebCm/qqOTsF59Indb58mjK9u&#10;tT28PFafw1mp66vpfg0imin+heEXn9GhZKadP5IOolOwyOa8JbKxSkFwYHmXsbBjYZmmIMtC/p9Q&#10;/gAAAP//AwBQSwECLQAUAAYACAAAACEAtoM4kv4AAADhAQAAEwAAAAAAAAAAAAAAAAAAAAAAW0Nv&#10;bnRlbnRfVHlwZXNdLnhtbFBLAQItABQABgAIAAAAIQA4/SH/1gAAAJQBAAALAAAAAAAAAAAAAAAA&#10;AC8BAABfcmVscy8ucmVsc1BLAQItABQABgAIAAAAIQC2hQHRawIAACYFAAAOAAAAAAAAAAAAAAAA&#10;AC4CAABkcnMvZTJvRG9jLnhtbFBLAQItABQABgAIAAAAIQBvNnBP4AAAAAoBAAAPAAAAAAAAAAAA&#10;AAAAAMUEAABkcnMvZG93bnJldi54bWxQSwUGAAAAAAQABADzAAAA0gUAAAAA&#10;" fillcolor="white [3201]" strokecolor="black [3200]" strokeweight="2.25pt"/>
            </w:pict>
          </mc:Fallback>
        </mc:AlternateConten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:rsidR="009706CA" w:rsidRDefault="009706CA" w:rsidP="009706CA">
      <w:pPr>
        <w:pStyle w:val="ListParagraph"/>
        <w:keepNext/>
        <w:keepLines/>
        <w:numPr>
          <w:ilvl w:val="0"/>
          <w:numId w:val="30"/>
        </w:numPr>
      </w:pPr>
      <w:r>
        <w:t xml:space="preserve">Add a new file: </w:t>
      </w:r>
      <w:proofErr w:type="gramStart"/>
      <w:r w:rsidRPr="009021A9">
        <w:rPr>
          <w:b/>
          <w:i/>
        </w:rPr>
        <w:t>Pythagoras.py</w:t>
      </w:r>
      <w:r>
        <w:t xml:space="preserve">  to</w:t>
      </w:r>
      <w:proofErr w:type="gramEnd"/>
      <w:r>
        <w:t xml:space="preserve"> your existing project and make it the startup file.</w:t>
      </w:r>
    </w:p>
    <w:p w:rsidR="009706CA" w:rsidRDefault="009706CA" w:rsidP="009706CA">
      <w:r>
        <w:t xml:space="preserve">  </w:t>
      </w:r>
    </w:p>
    <w:p w:rsidR="009706CA" w:rsidRDefault="009706CA" w:rsidP="009706CA">
      <w:pPr>
        <w:pStyle w:val="ListParagraph"/>
        <w:numPr>
          <w:ilvl w:val="0"/>
          <w:numId w:val="30"/>
        </w:numPr>
      </w:pPr>
      <w:r>
        <w:t xml:space="preserve">Print a menu:  </w:t>
      </w:r>
    </w:p>
    <w:p w:rsidR="009706CA" w:rsidRDefault="009706CA" w:rsidP="009706CA">
      <w:pPr>
        <w:pStyle w:val="ListParagrap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8E5C0E" wp14:editId="236E62AC">
                <wp:simplePos x="0" y="0"/>
                <wp:positionH relativeFrom="column">
                  <wp:posOffset>755650</wp:posOffset>
                </wp:positionH>
                <wp:positionV relativeFrom="paragraph">
                  <wp:posOffset>107950</wp:posOffset>
                </wp:positionV>
                <wp:extent cx="3168650" cy="939800"/>
                <wp:effectExtent l="0" t="0" r="1270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8650" cy="939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706CA" w:rsidRDefault="009706CA" w:rsidP="009706CA">
                            <w:pPr>
                              <w:pStyle w:val="ListParagraph"/>
                            </w:pPr>
                            <w:r>
                              <w:t xml:space="preserve">Pythagoras’ Calculator  </w:t>
                            </w:r>
                          </w:p>
                          <w:p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A given B and C  </w:t>
                            </w:r>
                          </w:p>
                          <w:p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B given A and C </w:t>
                            </w:r>
                          </w:p>
                          <w:p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C given A and B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8E5C0E" id="Text Box 5" o:spid="_x0000_s1030" type="#_x0000_t202" style="position:absolute;left:0;text-align:left;margin-left:59.5pt;margin-top:8.5pt;width:249.5pt;height:7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5OylQIAALkFAAAOAAAAZHJzL2Uyb0RvYy54bWysVFFPGzEMfp+0/xDlfVwLbQdVr6gDMU1C&#10;gAYTz2kuoRFJnCVp77pfPyd3V1rghWkvd3b82bG/2J6dN0aTjfBBgS3p8GhAibAcKmWfSvrr4erL&#10;KSUhMlsxDVaUdCsCPZ9//jSr3VQcwwp0JTzBIDZMa1fSVYxuWhSBr4Rh4QicsGiU4A2LqPqnovKs&#10;xuhGF8eDwaSowVfOAxch4Olla6TzHF9KweOtlEFEokuKucX89fm7TN9iPmPTJ8/cSvEuDfYPWRim&#10;LF66C3XJIiNrr96EMop7CCDjEQdTgJSKi1wDVjMcvKrmfsWcyLUgOcHtaAr/Lyy/2dx5oqqSjimx&#10;zOATPYgmkm/QkHFip3ZhiqB7h7DY4DG+cn8e8DAV3Uhv0h/LIWhHnrc7blMwjocnw8npZIwmjraz&#10;k7PTQSa/ePF2PsTvAgxJQkk9vl2mlG2uQ8RMENpD0mUBtKqulNZZSf0iLrQnG4YvrWPOET0OUNqS&#10;uqSTE0zjTYQUeue/1Iw/pyoPI6CmbfIUubO6tBJDLRNZilstEkbbn0Iis5mQd3JknAu7yzOjE0pi&#10;RR9x7PAvWX3Eua0DPfLNYOPO2SgLvmXpkNrquadWtngkaa/uJMZm2eSWGvWNsoRqi/3joZ2/4PiV&#10;Qr6vWYh3zOPAYV/gEom3+JEa8JGgkyhZgf/z3nnC4xyglZIaB7ik4feaeUGJ/mFxQs6Go1Ga+KyM&#10;xl+PUfH7luW+xa7NBWDnDHFdOZ7FhI+6F6UH84i7ZpFuRROzHO8uaezFi9iuFdxVXCwWGYQz7li8&#10;tveOp9CJ5dRnD80j867r84gTcgP9qLPpq3ZvscnTwmIdQao8C4nnltWOf9wPuV27XZYW0L6eUS8b&#10;d/4XAAD//wMAUEsDBBQABgAIAAAAIQCkcsTv2gAAAAoBAAAPAAAAZHJzL2Rvd25yZXYueG1sTE9B&#10;TsMwELwj8QdrkbhRJ0iENMSpABUunGgR523s2hbxOordNPye5QSnndkdzc60myUMYjZT8pEUlKsC&#10;hKE+ak9Wwcf+5aYGkTKSxiGSUfBtEmy6y4sWGx3P9G7mXbaCTSg1qMDlPDZSpt6ZgGkVR0N8O8Yp&#10;YGY6WaknPLN5GORtUVQyoCf+4HA0z870X7tTULB9smvb1zi5ba29n5fP45t9Ver6anl8AJHNkv/E&#10;8Bufo0PHmQ7xRDqJgXm55i6ZwT1PFlRlzeDAi+quANm18n+F7gcAAP//AwBQSwECLQAUAAYACAAA&#10;ACEAtoM4kv4AAADhAQAAEwAAAAAAAAAAAAAAAAAAAAAAW0NvbnRlbnRfVHlwZXNdLnhtbFBLAQIt&#10;ABQABgAIAAAAIQA4/SH/1gAAAJQBAAALAAAAAAAAAAAAAAAAAC8BAABfcmVscy8ucmVsc1BLAQIt&#10;ABQABgAIAAAAIQAw75OylQIAALkFAAAOAAAAAAAAAAAAAAAAAC4CAABkcnMvZTJvRG9jLnhtbFBL&#10;AQItABQABgAIAAAAIQCkcsTv2gAAAAoBAAAPAAAAAAAAAAAAAAAAAO8EAABkcnMvZG93bnJldi54&#10;bWxQSwUGAAAAAAQABADzAAAA9gUAAAAA&#10;" fillcolor="white [3201]" strokeweight=".5pt">
                <v:textbox>
                  <w:txbxContent>
                    <w:p w:rsidR="009706CA" w:rsidRDefault="009706CA" w:rsidP="009706CA">
                      <w:pPr>
                        <w:pStyle w:val="ListParagraph"/>
                      </w:pPr>
                      <w:r>
                        <w:t xml:space="preserve">Pythagoras’ Calculator 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A given B and C 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B given A and C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C given A and B </w:t>
                      </w:r>
                    </w:p>
                  </w:txbxContent>
                </v:textbox>
              </v:shape>
            </w:pict>
          </mc:Fallback>
        </mc:AlternateContent>
      </w:r>
      <w:r>
        <w:br/>
      </w:r>
    </w:p>
    <w:p w:rsidR="009706CA" w:rsidRDefault="009706CA" w:rsidP="009706CA">
      <w:pPr>
        <w:pStyle w:val="ListParagraph"/>
      </w:pPr>
    </w:p>
    <w:p w:rsidR="009706CA" w:rsidRDefault="009706CA" w:rsidP="009706CA">
      <w:pPr>
        <w:pStyle w:val="ListParagraph"/>
      </w:pPr>
    </w:p>
    <w:p w:rsidR="009706CA" w:rsidRDefault="009706CA" w:rsidP="009706CA">
      <w:pPr>
        <w:pStyle w:val="ListParagraph"/>
      </w:pPr>
    </w:p>
    <w:p w:rsidR="009706CA" w:rsidRDefault="009706CA" w:rsidP="009706CA">
      <w:pPr>
        <w:pStyle w:val="ListParagraph"/>
      </w:pPr>
    </w:p>
    <w:p w:rsidR="009706CA" w:rsidRDefault="009706CA" w:rsidP="009706CA"/>
    <w:p w:rsidR="009706CA" w:rsidRDefault="009706CA" w:rsidP="009706CA">
      <w:pPr>
        <w:pStyle w:val="ListParagraph"/>
        <w:numPr>
          <w:ilvl w:val="0"/>
          <w:numId w:val="30"/>
        </w:numPr>
      </w:pPr>
      <w:r>
        <w:t xml:space="preserve">Print the result.  </w:t>
      </w:r>
    </w:p>
    <w:p w:rsidR="009706CA" w:rsidRDefault="009706CA" w:rsidP="009706CA">
      <w:pPr>
        <w:pStyle w:val="ListParagraph"/>
      </w:pPr>
      <w:r>
        <w:t xml:space="preserve">  </w:t>
      </w:r>
    </w:p>
    <w:p w:rsidR="009706CA" w:rsidRDefault="009706CA" w:rsidP="009706CA">
      <w:pPr>
        <w:pStyle w:val="ListParagraph"/>
      </w:pPr>
      <w:r>
        <w:t xml:space="preserve">If </w:t>
      </w:r>
      <w:r w:rsidRPr="005B789D">
        <w:rPr>
          <w:b/>
        </w:rPr>
        <w:t>‘1’</w:t>
      </w:r>
      <w:r>
        <w:t xml:space="preserve"> is entered, prompt for the length of sides: </w:t>
      </w:r>
      <w:r w:rsidRPr="005B789D">
        <w:rPr>
          <w:b/>
        </w:rPr>
        <w:t>B</w:t>
      </w:r>
      <w:r>
        <w:t xml:space="preserve"> and </w:t>
      </w:r>
      <w:r w:rsidRPr="005B789D">
        <w:rPr>
          <w:b/>
        </w:rPr>
        <w:t>C</w:t>
      </w:r>
      <w:r>
        <w:t xml:space="preserve">, calculate the length of side: </w:t>
      </w:r>
      <w:r w:rsidRPr="005B789D">
        <w:rPr>
          <w:b/>
        </w:rPr>
        <w:t>A</w:t>
      </w:r>
    </w:p>
    <w:p w:rsidR="009706CA" w:rsidRDefault="009706CA" w:rsidP="009706CA">
      <w:pPr>
        <w:pStyle w:val="ListParagraph"/>
      </w:pPr>
      <w:r>
        <w:t xml:space="preserve">If </w:t>
      </w:r>
      <w:r w:rsidRPr="005B789D">
        <w:rPr>
          <w:b/>
        </w:rPr>
        <w:t>‘2’</w:t>
      </w:r>
      <w:r>
        <w:t xml:space="preserve"> is entered, prompt for the length of sides: </w:t>
      </w:r>
      <w:r w:rsidRPr="005B789D">
        <w:rPr>
          <w:b/>
        </w:rPr>
        <w:t>A</w:t>
      </w:r>
      <w:r>
        <w:t xml:space="preserve"> and </w:t>
      </w:r>
      <w:r w:rsidRPr="005B789D">
        <w:rPr>
          <w:b/>
        </w:rPr>
        <w:t>C</w:t>
      </w:r>
      <w:r>
        <w:t xml:space="preserve">, calculate the length of side: </w:t>
      </w:r>
      <w:r w:rsidRPr="005B789D">
        <w:rPr>
          <w:b/>
        </w:rPr>
        <w:t>B</w:t>
      </w:r>
      <w:r>
        <w:t xml:space="preserve"> </w:t>
      </w:r>
    </w:p>
    <w:p w:rsidR="009706CA" w:rsidRDefault="009706CA" w:rsidP="009706CA">
      <w:pPr>
        <w:pStyle w:val="ListParagraph"/>
      </w:pPr>
      <w:r>
        <w:t xml:space="preserve">If </w:t>
      </w:r>
      <w:r>
        <w:rPr>
          <w:b/>
        </w:rPr>
        <w:t>‘3</w:t>
      </w:r>
      <w:r w:rsidRPr="005B789D">
        <w:rPr>
          <w:b/>
        </w:rPr>
        <w:t>’</w:t>
      </w:r>
      <w:r>
        <w:t xml:space="preserve"> is entered, prompt for the length of sides: </w:t>
      </w:r>
      <w:r w:rsidRPr="005B789D">
        <w:rPr>
          <w:b/>
        </w:rPr>
        <w:t>A</w:t>
      </w:r>
      <w:r>
        <w:t xml:space="preserve"> and </w:t>
      </w:r>
      <w:r w:rsidRPr="005B789D">
        <w:rPr>
          <w:b/>
        </w:rPr>
        <w:t>B</w:t>
      </w:r>
      <w:r>
        <w:t xml:space="preserve">, calculate the length of side: </w:t>
      </w:r>
      <w:r w:rsidRPr="005B789D">
        <w:rPr>
          <w:b/>
        </w:rPr>
        <w:t>C</w:t>
      </w:r>
      <w:r>
        <w:t xml:space="preserve"> </w:t>
      </w:r>
    </w:p>
    <w:p w:rsidR="00BA1902" w:rsidRPr="009706CA" w:rsidRDefault="009706CA" w:rsidP="009706CA">
      <w:r>
        <w:br/>
        <w:t>** End</w:t>
      </w:r>
    </w:p>
    <w:sectPr w:rsidR="00BA1902" w:rsidRPr="00970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A732F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1C52C86"/>
    <w:multiLevelType w:val="hybridMultilevel"/>
    <w:tmpl w:val="8C96E724"/>
    <w:lvl w:ilvl="0" w:tplc="AF9ED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178C5"/>
    <w:multiLevelType w:val="hybridMultilevel"/>
    <w:tmpl w:val="29480DD8"/>
    <w:lvl w:ilvl="0" w:tplc="99B2C9F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8FF3C7C"/>
    <w:multiLevelType w:val="hybridMultilevel"/>
    <w:tmpl w:val="DF30C9D4"/>
    <w:lvl w:ilvl="0" w:tplc="468849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26C6154"/>
    <w:multiLevelType w:val="hybridMultilevel"/>
    <w:tmpl w:val="C5026246"/>
    <w:lvl w:ilvl="0" w:tplc="79484E3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F676A59"/>
    <w:multiLevelType w:val="hybridMultilevel"/>
    <w:tmpl w:val="4EAA1D84"/>
    <w:lvl w:ilvl="0" w:tplc="4AFAAD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0A437B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48C2183"/>
    <w:multiLevelType w:val="hybridMultilevel"/>
    <w:tmpl w:val="5C1AE110"/>
    <w:lvl w:ilvl="0" w:tplc="49B898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733634"/>
    <w:multiLevelType w:val="hybridMultilevel"/>
    <w:tmpl w:val="843EB4D0"/>
    <w:lvl w:ilvl="0" w:tplc="8D6A94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7"/>
  </w:num>
  <w:num w:numId="2">
    <w:abstractNumId w:val="13"/>
  </w:num>
  <w:num w:numId="3">
    <w:abstractNumId w:val="11"/>
  </w:num>
  <w:num w:numId="4">
    <w:abstractNumId w:val="31"/>
  </w:num>
  <w:num w:numId="5">
    <w:abstractNumId w:val="15"/>
  </w:num>
  <w:num w:numId="6">
    <w:abstractNumId w:val="21"/>
  </w:num>
  <w:num w:numId="7">
    <w:abstractNumId w:val="24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8"/>
  </w:num>
  <w:num w:numId="21">
    <w:abstractNumId w:val="23"/>
  </w:num>
  <w:num w:numId="22">
    <w:abstractNumId w:val="12"/>
  </w:num>
  <w:num w:numId="23">
    <w:abstractNumId w:val="32"/>
  </w:num>
  <w:num w:numId="24">
    <w:abstractNumId w:val="22"/>
  </w:num>
  <w:num w:numId="25">
    <w:abstractNumId w:val="14"/>
  </w:num>
  <w:num w:numId="26">
    <w:abstractNumId w:val="16"/>
  </w:num>
  <w:num w:numId="27">
    <w:abstractNumId w:val="29"/>
  </w:num>
  <w:num w:numId="28">
    <w:abstractNumId w:val="26"/>
  </w:num>
  <w:num w:numId="29">
    <w:abstractNumId w:val="17"/>
  </w:num>
  <w:num w:numId="30">
    <w:abstractNumId w:val="20"/>
  </w:num>
  <w:num w:numId="31">
    <w:abstractNumId w:val="25"/>
  </w:num>
  <w:num w:numId="32">
    <w:abstractNumId w:val="30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bQwNDIwMDE2NrBU0lEKTi0uzszPAykwqQUASs3fVywAAAA="/>
  </w:docVars>
  <w:rsids>
    <w:rsidRoot w:val="00831E10"/>
    <w:rsid w:val="000012E0"/>
    <w:rsid w:val="00017B51"/>
    <w:rsid w:val="000634A7"/>
    <w:rsid w:val="00065072"/>
    <w:rsid w:val="000C1518"/>
    <w:rsid w:val="00147E91"/>
    <w:rsid w:val="001D35E1"/>
    <w:rsid w:val="002035CD"/>
    <w:rsid w:val="00210E40"/>
    <w:rsid w:val="00277A7E"/>
    <w:rsid w:val="002849B9"/>
    <w:rsid w:val="00324984"/>
    <w:rsid w:val="0034712D"/>
    <w:rsid w:val="00363BFF"/>
    <w:rsid w:val="0040759A"/>
    <w:rsid w:val="00473D50"/>
    <w:rsid w:val="00475AA6"/>
    <w:rsid w:val="004D2368"/>
    <w:rsid w:val="004F1DA6"/>
    <w:rsid w:val="00501534"/>
    <w:rsid w:val="00576925"/>
    <w:rsid w:val="005859F7"/>
    <w:rsid w:val="00593BEE"/>
    <w:rsid w:val="005B789D"/>
    <w:rsid w:val="005F4C8C"/>
    <w:rsid w:val="0063576E"/>
    <w:rsid w:val="00645252"/>
    <w:rsid w:val="006949F2"/>
    <w:rsid w:val="006D3D74"/>
    <w:rsid w:val="007134F6"/>
    <w:rsid w:val="00715521"/>
    <w:rsid w:val="00831E10"/>
    <w:rsid w:val="0083569A"/>
    <w:rsid w:val="008C5741"/>
    <w:rsid w:val="008E123B"/>
    <w:rsid w:val="009021A9"/>
    <w:rsid w:val="009706CA"/>
    <w:rsid w:val="00985207"/>
    <w:rsid w:val="009C310C"/>
    <w:rsid w:val="009F6864"/>
    <w:rsid w:val="00A20547"/>
    <w:rsid w:val="00A9204E"/>
    <w:rsid w:val="00AB07E7"/>
    <w:rsid w:val="00AF483C"/>
    <w:rsid w:val="00B569D0"/>
    <w:rsid w:val="00B80B53"/>
    <w:rsid w:val="00B8243F"/>
    <w:rsid w:val="00B87370"/>
    <w:rsid w:val="00BA1902"/>
    <w:rsid w:val="00C82619"/>
    <w:rsid w:val="00CC50B4"/>
    <w:rsid w:val="00D0199D"/>
    <w:rsid w:val="00D33723"/>
    <w:rsid w:val="00D445D3"/>
    <w:rsid w:val="00DC66F5"/>
    <w:rsid w:val="00E965D8"/>
    <w:rsid w:val="00F97350"/>
    <w:rsid w:val="00FA6637"/>
    <w:rsid w:val="00FC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3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11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42789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4933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96443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551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2</SequenceNumber>
    <IsBuildFile xmlns="EA88A2C6-51B0-48D6-B247-D51B86830AF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D8D9D2-0E0F-47DA-83DC-ADE0ED25185B}"/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B12E2CFB-FCF7-4610-AD71-B4832EBF91B8}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20</TotalTime>
  <Pages>1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11</cp:revision>
  <dcterms:created xsi:type="dcterms:W3CDTF">2019-07-01T10:56:00Z</dcterms:created>
  <dcterms:modified xsi:type="dcterms:W3CDTF">2019-07-0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